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93027" w14:textId="7F560F37" w:rsidR="005130A2" w:rsidRPr="00C15223" w:rsidRDefault="00C15223" w:rsidP="00C15223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>Załącznik nr 1 do Zaproszenia do składania ofert nr</w:t>
      </w:r>
      <w:r w:rsidR="005130A2" w:rsidRPr="00C15223">
        <w:rPr>
          <w:rFonts w:cs="Arial"/>
          <w:sz w:val="18"/>
        </w:rPr>
        <w:t xml:space="preserve"> </w:t>
      </w:r>
      <w:r w:rsidR="007966D6">
        <w:rPr>
          <w:rFonts w:cs="Arial"/>
          <w:sz w:val="18"/>
        </w:rPr>
        <w:t>7</w:t>
      </w:r>
      <w:r w:rsidR="00C34B14">
        <w:rPr>
          <w:rFonts w:cs="Arial"/>
          <w:sz w:val="18"/>
        </w:rPr>
        <w:t>/2020</w:t>
      </w:r>
    </w:p>
    <w:p w14:paraId="36F908C2" w14:textId="77777777" w:rsidR="00C15223" w:rsidRDefault="00C15223" w:rsidP="000D28C0">
      <w:pPr>
        <w:spacing w:after="0" w:line="240" w:lineRule="auto"/>
        <w:jc w:val="center"/>
        <w:rPr>
          <w:rFonts w:cs="Arial"/>
          <w:b/>
        </w:rPr>
      </w:pPr>
    </w:p>
    <w:p w14:paraId="0AD1C3FC" w14:textId="77777777" w:rsidR="00C15223" w:rsidRDefault="00C15223" w:rsidP="000D28C0">
      <w:pPr>
        <w:spacing w:after="0" w:line="240" w:lineRule="auto"/>
        <w:jc w:val="center"/>
        <w:rPr>
          <w:rFonts w:cs="Arial"/>
          <w:b/>
        </w:rPr>
      </w:pPr>
    </w:p>
    <w:p w14:paraId="2C58554B" w14:textId="77777777" w:rsidR="000D28C0" w:rsidRDefault="00C15223" w:rsidP="000D28C0">
      <w:pPr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>Formularz ofertowy</w:t>
      </w:r>
    </w:p>
    <w:p w14:paraId="53CCE14E" w14:textId="77777777" w:rsidR="004E41C0" w:rsidRDefault="004E41C0" w:rsidP="004E41C0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357"/>
        <w:jc w:val="both"/>
        <w:rPr>
          <w:rFonts w:cs="Arial"/>
        </w:rPr>
      </w:pPr>
    </w:p>
    <w:p w14:paraId="75EC5CFA" w14:textId="77777777" w:rsidR="00C15223" w:rsidRPr="00C15223" w:rsidRDefault="00C15223" w:rsidP="00C15223">
      <w:pPr>
        <w:spacing w:after="0"/>
        <w:rPr>
          <w:u w:val="single"/>
        </w:rPr>
      </w:pPr>
      <w:r w:rsidRPr="00C15223">
        <w:rPr>
          <w:u w:val="single"/>
        </w:rPr>
        <w:t>Dane Oferenta:</w:t>
      </w:r>
    </w:p>
    <w:p w14:paraId="07B7D564" w14:textId="77777777" w:rsidR="00C15223" w:rsidRPr="00C15223" w:rsidRDefault="00C15223" w:rsidP="00C15223">
      <w:pPr>
        <w:spacing w:after="0"/>
      </w:pPr>
      <w:r w:rsidRPr="00C15223">
        <w:t>Pełna nazwa podmiotu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32820677" w14:textId="77777777" w:rsidR="00C15223" w:rsidRPr="00C15223" w:rsidRDefault="00C15223" w:rsidP="00C15223">
      <w:pPr>
        <w:spacing w:after="0"/>
      </w:pPr>
      <w:r w:rsidRPr="00C15223">
        <w:t xml:space="preserve">NIP </w:t>
      </w:r>
      <w:r>
        <w:tab/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413ED25B" w14:textId="77777777" w:rsidR="00C15223" w:rsidRPr="00C15223" w:rsidRDefault="00C15223" w:rsidP="00C15223">
      <w:pPr>
        <w:spacing w:after="0"/>
      </w:pPr>
      <w:r w:rsidRPr="00C15223">
        <w:t>Adres</w:t>
      </w:r>
      <w:r>
        <w:tab/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218BFB5" w14:textId="77777777" w:rsidR="00C15223" w:rsidRPr="00C15223" w:rsidRDefault="00C15223" w:rsidP="00C15223">
      <w:pPr>
        <w:spacing w:after="0"/>
      </w:pPr>
      <w:r>
        <w:t>Adres email</w:t>
      </w:r>
      <w:r>
        <w:tab/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2A7F43A5" w14:textId="77777777" w:rsidR="0073615A" w:rsidRDefault="00C15223" w:rsidP="00C15223">
      <w:pPr>
        <w:spacing w:after="0"/>
        <w:rPr>
          <w:rFonts w:cs="Arial"/>
          <w:sz w:val="18"/>
        </w:rPr>
      </w:pPr>
      <w:r>
        <w:t xml:space="preserve">Numer telefonu 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6F52CFF4" w14:textId="77777777" w:rsidR="0073615A" w:rsidRPr="0073615A" w:rsidRDefault="0073615A" w:rsidP="0073615A">
      <w:r w:rsidRPr="0073615A">
        <w:t>Osoba kontaktowa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5700BAA0" w14:textId="77777777" w:rsidR="00C15223" w:rsidRDefault="00C15223" w:rsidP="00C15223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3776466B" w:rsidR="0073615A" w:rsidRDefault="0073615A" w:rsidP="00394CC6">
      <w:pPr>
        <w:pStyle w:val="punktowaniezwyke"/>
        <w:spacing w:line="360" w:lineRule="auto"/>
      </w:pPr>
      <w:r>
        <w:t>W odpowiedzi na zaproszenie do składania ofert oferujemy wykonanie przedmiotu zamówienia tj.</w:t>
      </w:r>
      <w:r w:rsidR="00C34B14">
        <w:t xml:space="preserve"> sukcesywną dostawę </w:t>
      </w:r>
      <w:r>
        <w:t>_______________________ w zakresie objętym zapytaniem ofertowym i zgodnie z niniejszą ofertą.</w:t>
      </w:r>
    </w:p>
    <w:p w14:paraId="1057E8EB" w14:textId="77777777" w:rsidR="0073615A" w:rsidRDefault="0073615A" w:rsidP="00394CC6">
      <w:pPr>
        <w:pStyle w:val="punktowaniezwyke"/>
        <w:spacing w:line="360" w:lineRule="auto"/>
      </w:pPr>
      <w:r>
        <w:t>Oferowana usługa obejmuje:</w:t>
      </w:r>
      <w:r w:rsidR="00394CC6">
        <w:t xml:space="preserve"> __________________________________________________</w:t>
      </w:r>
    </w:p>
    <w:p w14:paraId="503B3162" w14:textId="625D0BE1" w:rsidR="00380AC3" w:rsidRDefault="00CF678A" w:rsidP="00380AC3">
      <w:pPr>
        <w:pStyle w:val="Akapitzlist"/>
        <w:spacing w:after="0" w:line="240" w:lineRule="auto"/>
        <w:ind w:left="709"/>
        <w:rPr>
          <w:rFonts w:cs="Arial"/>
          <w:b/>
          <w:u w:val="single"/>
        </w:rPr>
      </w:pPr>
      <w:r>
        <w:rPr>
          <w:rFonts w:cs="Arial"/>
          <w:b/>
          <w:u w:val="single"/>
        </w:rPr>
        <w:t>Część</w:t>
      </w:r>
      <w:r w:rsidR="007966D6" w:rsidRPr="00B95EF6">
        <w:rPr>
          <w:rFonts w:cs="Arial"/>
          <w:b/>
          <w:u w:val="single"/>
        </w:rPr>
        <w:t xml:space="preserve"> 1</w:t>
      </w:r>
    </w:p>
    <w:p w14:paraId="2F18DC2F" w14:textId="77777777" w:rsidR="007966D6" w:rsidRDefault="007966D6" w:rsidP="00380AC3">
      <w:pPr>
        <w:pStyle w:val="Akapitzlist"/>
        <w:spacing w:after="0" w:line="240" w:lineRule="auto"/>
        <w:ind w:left="709"/>
        <w:rPr>
          <w:rFonts w:cs="Arial"/>
          <w:b/>
          <w:u w:val="single"/>
        </w:rPr>
      </w:pPr>
    </w:p>
    <w:tbl>
      <w:tblPr>
        <w:tblW w:w="902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3"/>
        <w:gridCol w:w="4478"/>
        <w:gridCol w:w="949"/>
        <w:gridCol w:w="1288"/>
        <w:gridCol w:w="887"/>
        <w:gridCol w:w="887"/>
      </w:tblGrid>
      <w:tr w:rsidR="00077E7D" w:rsidRPr="003944E7" w14:paraId="1280169A" w14:textId="677C9ACC" w:rsidTr="00077E7D">
        <w:trPr>
          <w:trHeight w:val="299"/>
        </w:trPr>
        <w:tc>
          <w:tcPr>
            <w:tcW w:w="533" w:type="dxa"/>
            <w:shd w:val="clear" w:color="000000" w:fill="4472C4"/>
            <w:noWrap/>
            <w:vAlign w:val="center"/>
            <w:hideMark/>
          </w:tcPr>
          <w:p w14:paraId="6DBECD82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Lp</w:t>
            </w:r>
            <w:proofErr w:type="spellEnd"/>
          </w:p>
        </w:tc>
        <w:tc>
          <w:tcPr>
            <w:tcW w:w="4478" w:type="dxa"/>
            <w:shd w:val="clear" w:color="000000" w:fill="4472C4"/>
            <w:noWrap/>
            <w:vAlign w:val="center"/>
            <w:hideMark/>
          </w:tcPr>
          <w:p w14:paraId="4BDED795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>Nazwa</w:t>
            </w:r>
          </w:p>
        </w:tc>
        <w:tc>
          <w:tcPr>
            <w:tcW w:w="949" w:type="dxa"/>
            <w:shd w:val="clear" w:color="000000" w:fill="4472C4"/>
            <w:vAlign w:val="center"/>
            <w:hideMark/>
          </w:tcPr>
          <w:p w14:paraId="6926D9D8" w14:textId="3B4B28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FFFFFF"/>
                <w:lang w:eastAsia="pl-PL"/>
              </w:rPr>
              <w:t xml:space="preserve">Ilość </w:t>
            </w:r>
          </w:p>
        </w:tc>
        <w:tc>
          <w:tcPr>
            <w:tcW w:w="1288" w:type="dxa"/>
            <w:shd w:val="clear" w:color="000000" w:fill="4472C4"/>
          </w:tcPr>
          <w:p w14:paraId="6DDA9F91" w14:textId="0B800564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887" w:type="dxa"/>
            <w:shd w:val="clear" w:color="000000" w:fill="4472C4"/>
          </w:tcPr>
          <w:p w14:paraId="162B3457" w14:textId="62954D7A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887" w:type="dxa"/>
            <w:shd w:val="clear" w:color="000000" w:fill="4472C4"/>
          </w:tcPr>
          <w:p w14:paraId="324B715B" w14:textId="46C6CE8A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077E7D" w:rsidRPr="003944E7" w14:paraId="1016E0A7" w14:textId="13488375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6EFD155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493E9D58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Octan sodu ≥ 99,0 %, cz.d.a.,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013CAF1F" w14:textId="2DE55E7C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6344A298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F8DCB60" w14:textId="77286200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FE7D959" w14:textId="1283A641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69A2681D" w14:textId="5C8A0DDC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8B51679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362C00F4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Siarczan miedzi pięciowodny cz.d.a.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05E2D217" w14:textId="105CB794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3C273754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C786701" w14:textId="5B1E802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742ABA8" w14:textId="5DC011D1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7C43D200" w14:textId="13C013BE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1680FD60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6D85015F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Kwas cytrynowy hydrat ≥ 99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36231E07" w14:textId="25C025EF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6F8BA8AE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05989FF" w14:textId="47825F3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AC20CFB" w14:textId="2214504E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20901B96" w14:textId="1178D26D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0DC3393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2AB365B2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Wodoroftalan</w:t>
            </w:r>
            <w:proofErr w:type="spellEnd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potasu ≥ 99,5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4120C0C5" w14:textId="425F4C10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494EAB9B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02B7AD4" w14:textId="5BD30409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32D5FE2" w14:textId="060F9DF5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675465DB" w14:textId="5EC45B75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537F110C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4CBDE51B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Kwas bursztynowy ≥ 99,5 %, cz.d.a.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1F505187" w14:textId="3C6C38F1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0,5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 </w:t>
            </w:r>
          </w:p>
        </w:tc>
        <w:tc>
          <w:tcPr>
            <w:tcW w:w="1288" w:type="dxa"/>
          </w:tcPr>
          <w:p w14:paraId="085A3F4D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514EDEB" w14:textId="6A1A2715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DF58919" w14:textId="3F13C90E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620CF1C7" w14:textId="3F9945A5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BD47D25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6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11D1AE37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Chlorek potasu ≥ 99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2EB49D8D" w14:textId="37E8433E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3DF97AB3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76E86C4" w14:textId="093B2B51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611A24E" w14:textId="3EF851FF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7651A17A" w14:textId="1D8C8299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5A44B0B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7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2ADFA01E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Chlorek sodu ≥ 99,5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5EEE481E" w14:textId="59EB4523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36B12340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8596E1A" w14:textId="26E4E851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27AEF97" w14:textId="4634F2F5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314BCBFA" w14:textId="31463CB0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34ACCBD1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8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6413EC90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Proszek pepsyny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11A2E585" w14:textId="3C967692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0,3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180358E8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82D270F" w14:textId="44A20E1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E92F4B1" w14:textId="19E1D821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0522A50F" w14:textId="16C21274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3DCF330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9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0E6A4937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Wodorotlenek potasu ≥ 85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1E964004" w14:textId="224DD57F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032E45B2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1FF7C51" w14:textId="537679DF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2E4AB233" w14:textId="47401F59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6DFAB02B" w14:textId="02A32200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1D22EE7E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0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60241A88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Wodorofosforan</w:t>
            </w:r>
            <w:proofErr w:type="spellEnd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disodu</w:t>
            </w:r>
            <w:proofErr w:type="spellEnd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≥ 99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6E73DD38" w14:textId="385CD6F4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70F145C3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6CFED15" w14:textId="21345D70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75C1AD0" w14:textId="4150E0E1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6EC30569" w14:textId="337D7BFA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5454128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1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0CE165CA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lang w:eastAsia="pl-PL"/>
              </w:rPr>
              <w:t>Diwodorofosforan</w:t>
            </w:r>
            <w:proofErr w:type="spellEnd"/>
            <w:r w:rsidRPr="003944E7">
              <w:rPr>
                <w:rFonts w:ascii="Calibri" w:eastAsia="Times New Roman" w:hAnsi="Calibri" w:cs="Calibri"/>
                <w:lang w:eastAsia="pl-PL"/>
              </w:rPr>
              <w:t xml:space="preserve"> sodu ≥ 98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3B4F5D82" w14:textId="051C4063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lang w:eastAsia="pl-PL"/>
              </w:rPr>
              <w:t>1</w:t>
            </w:r>
            <w:r w:rsidR="00DA22B0">
              <w:rPr>
                <w:rFonts w:ascii="Calibri" w:eastAsia="Times New Roman" w:hAnsi="Calibri" w:cs="Calibri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054FA45A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50D124EF" w14:textId="730E43E5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7009EB34" w14:textId="01C72B34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77E7D" w:rsidRPr="003944E7" w14:paraId="38F9EB02" w14:textId="47910B5F" w:rsidTr="00077E7D">
        <w:trPr>
          <w:trHeight w:val="586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4AB38E65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2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656A9F44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lang w:eastAsia="pl-PL"/>
              </w:rPr>
              <w:t>Diwodorofosforan</w:t>
            </w:r>
            <w:proofErr w:type="spellEnd"/>
            <w:r w:rsidRPr="003944E7">
              <w:rPr>
                <w:rFonts w:ascii="Calibri" w:eastAsia="Times New Roman" w:hAnsi="Calibri" w:cs="Calibri"/>
                <w:lang w:eastAsia="pl-PL"/>
              </w:rPr>
              <w:t xml:space="preserve"> sodu jednowodny  ≥ 98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0919AC76" w14:textId="5D775A3E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lang w:eastAsia="pl-PL"/>
              </w:rPr>
              <w:t>1</w:t>
            </w:r>
            <w:r w:rsidR="00DA22B0">
              <w:rPr>
                <w:rFonts w:ascii="Calibri" w:eastAsia="Times New Roman" w:hAnsi="Calibri" w:cs="Calibri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2A35DEF3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6D9CDFA3" w14:textId="5B60C36C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226E217E" w14:textId="0282C3C4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77E7D" w:rsidRPr="003944E7" w14:paraId="76B20AD4" w14:textId="76079A6A" w:rsidTr="00077E7D">
        <w:trPr>
          <w:trHeight w:val="586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66B971C8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3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734EFF7D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lang w:eastAsia="pl-PL"/>
              </w:rPr>
              <w:t>Wodorofosforan</w:t>
            </w:r>
            <w:proofErr w:type="spellEnd"/>
            <w:r w:rsidRPr="003944E7">
              <w:rPr>
                <w:rFonts w:ascii="Calibri" w:eastAsia="Times New Roman" w:hAnsi="Calibri" w:cs="Calibri"/>
                <w:lang w:eastAsia="pl-PL"/>
              </w:rPr>
              <w:t xml:space="preserve"> </w:t>
            </w:r>
            <w:proofErr w:type="spellStart"/>
            <w:r w:rsidRPr="003944E7">
              <w:rPr>
                <w:rFonts w:ascii="Calibri" w:eastAsia="Times New Roman" w:hAnsi="Calibri" w:cs="Calibri"/>
                <w:lang w:eastAsia="pl-PL"/>
              </w:rPr>
              <w:t>disodu</w:t>
            </w:r>
            <w:proofErr w:type="spellEnd"/>
            <w:r w:rsidRPr="003944E7">
              <w:rPr>
                <w:rFonts w:ascii="Calibri" w:eastAsia="Times New Roman" w:hAnsi="Calibri" w:cs="Calibri"/>
                <w:lang w:eastAsia="pl-PL"/>
              </w:rPr>
              <w:t xml:space="preserve"> dwuwodny ≥ 98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139282D6" w14:textId="0D0DB110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lang w:eastAsia="pl-PL"/>
              </w:rPr>
              <w:t>1</w:t>
            </w:r>
            <w:r w:rsidR="00DA22B0">
              <w:rPr>
                <w:rFonts w:ascii="Calibri" w:eastAsia="Times New Roman" w:hAnsi="Calibri" w:cs="Calibri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579C4E6E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44842638" w14:textId="6FB6EC83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  <w:tc>
          <w:tcPr>
            <w:tcW w:w="887" w:type="dxa"/>
          </w:tcPr>
          <w:p w14:paraId="1CBBC4D4" w14:textId="363C5B3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77E7D" w:rsidRPr="003944E7" w14:paraId="53305AFD" w14:textId="6A7AB747" w:rsidTr="00077E7D">
        <w:trPr>
          <w:trHeight w:val="586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75664F9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4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386C64F9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Diwodorofosforan</w:t>
            </w:r>
            <w:proofErr w:type="spellEnd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potasu ≥ 99,5 % czystość HPLC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26DBA407" w14:textId="0AA2AEB6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33F1046B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0BAC2A1" w14:textId="2279C115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0D61CD4" w14:textId="1CBB18FF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566E4EE3" w14:textId="311C920F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011F74F7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5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2ED6E9D2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Dipotasu</w:t>
            </w:r>
            <w:proofErr w:type="spellEnd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wodorofosforan</w:t>
            </w:r>
            <w:proofErr w:type="spellEnd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≥ 98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74CC232C" w14:textId="2ACDBCD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6F65B830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A0FC330" w14:textId="404342C8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301C2743" w14:textId="27C98C15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158ED903" w14:textId="431B0434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60D536B3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6</w:t>
            </w:r>
          </w:p>
        </w:tc>
        <w:tc>
          <w:tcPr>
            <w:tcW w:w="4478" w:type="dxa"/>
            <w:shd w:val="clear" w:color="auto" w:fill="auto"/>
            <w:noWrap/>
            <w:vAlign w:val="bottom"/>
            <w:hideMark/>
          </w:tcPr>
          <w:p w14:paraId="6EA061DE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Laurylosiarczan</w:t>
            </w:r>
            <w:proofErr w:type="spellEnd"/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sodu ≥ 98,0 %, cz.d.a. EP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6B39701C" w14:textId="5415A4F5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45F2C74B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66B971AA" w14:textId="2C57F8DB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7E7D0C53" w14:textId="49C0062B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16095013" w14:textId="1E4ED4F9" w:rsidTr="00077E7D">
        <w:trPr>
          <w:trHeight w:val="299"/>
        </w:trPr>
        <w:tc>
          <w:tcPr>
            <w:tcW w:w="533" w:type="dxa"/>
            <w:shd w:val="clear" w:color="auto" w:fill="auto"/>
            <w:noWrap/>
            <w:vAlign w:val="center"/>
            <w:hideMark/>
          </w:tcPr>
          <w:p w14:paraId="2427FEDD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17</w:t>
            </w:r>
          </w:p>
        </w:tc>
        <w:tc>
          <w:tcPr>
            <w:tcW w:w="4478" w:type="dxa"/>
            <w:shd w:val="clear" w:color="auto" w:fill="auto"/>
            <w:vAlign w:val="center"/>
            <w:hideMark/>
          </w:tcPr>
          <w:p w14:paraId="2D6935A9" w14:textId="77777777" w:rsidR="00077E7D" w:rsidRPr="003944E7" w:rsidRDefault="00077E7D" w:rsidP="00602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Smar silikonowy do celów laboratoryjnych</w:t>
            </w:r>
          </w:p>
        </w:tc>
        <w:tc>
          <w:tcPr>
            <w:tcW w:w="949" w:type="dxa"/>
            <w:shd w:val="clear" w:color="auto" w:fill="auto"/>
            <w:noWrap/>
            <w:vAlign w:val="center"/>
            <w:hideMark/>
          </w:tcPr>
          <w:p w14:paraId="723FD633" w14:textId="29FBC898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0,2</w:t>
            </w:r>
            <w:r w:rsidR="00DA22B0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kg</w:t>
            </w:r>
          </w:p>
        </w:tc>
        <w:tc>
          <w:tcPr>
            <w:tcW w:w="1288" w:type="dxa"/>
          </w:tcPr>
          <w:p w14:paraId="2919C847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0C9003E6" w14:textId="0DD46B01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514D2202" w14:textId="734A82FC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077E7D" w:rsidRPr="003944E7" w14:paraId="00AAEBCE" w14:textId="77777777" w:rsidTr="00077E7D">
        <w:trPr>
          <w:trHeight w:val="299"/>
        </w:trPr>
        <w:tc>
          <w:tcPr>
            <w:tcW w:w="7248" w:type="dxa"/>
            <w:gridSpan w:val="4"/>
            <w:shd w:val="clear" w:color="auto" w:fill="auto"/>
            <w:noWrap/>
            <w:vAlign w:val="center"/>
          </w:tcPr>
          <w:p w14:paraId="68BB8787" w14:textId="7161AA6E" w:rsidR="00077E7D" w:rsidRPr="003944E7" w:rsidRDefault="00077E7D" w:rsidP="00077E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Łącznie:</w:t>
            </w:r>
          </w:p>
        </w:tc>
        <w:tc>
          <w:tcPr>
            <w:tcW w:w="887" w:type="dxa"/>
          </w:tcPr>
          <w:p w14:paraId="7D4B3F20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87" w:type="dxa"/>
          </w:tcPr>
          <w:p w14:paraId="4AC19CD8" w14:textId="77777777" w:rsidR="00077E7D" w:rsidRPr="003944E7" w:rsidRDefault="00077E7D" w:rsidP="00602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47F0AACF" w14:textId="7D7036A5" w:rsidR="00280B33" w:rsidRDefault="00280B33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54ED4FD3" w14:textId="4A6845E7" w:rsidR="00E65F6C" w:rsidRDefault="00E65F6C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1D4E81A4" w14:textId="67D0386F" w:rsidR="006F5522" w:rsidRDefault="006F5522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3A11DB95" w14:textId="77777777" w:rsidR="006F5522" w:rsidRPr="00BB2AB9" w:rsidRDefault="006F5522" w:rsidP="00380AC3">
      <w:pPr>
        <w:pStyle w:val="Akapitzlist"/>
        <w:spacing w:after="0" w:line="240" w:lineRule="auto"/>
        <w:ind w:left="709"/>
        <w:rPr>
          <w:rFonts w:cs="Arial"/>
          <w:b/>
        </w:rPr>
      </w:pPr>
    </w:p>
    <w:p w14:paraId="0E40C5A1" w14:textId="49DA3D2A" w:rsidR="00E65F6C" w:rsidRPr="00672253" w:rsidRDefault="00CF678A" w:rsidP="00E65F6C">
      <w:pPr>
        <w:spacing w:after="0" w:line="240" w:lineRule="auto"/>
        <w:ind w:firstLine="708"/>
        <w:contextualSpacing/>
        <w:rPr>
          <w:rFonts w:cs="Arial"/>
          <w:b/>
          <w:bCs/>
          <w:u w:val="single"/>
          <w:lang w:val="en-GB"/>
        </w:rPr>
      </w:pPr>
      <w:bookmarkStart w:id="0" w:name="_Hlk48288924"/>
      <w:r>
        <w:rPr>
          <w:rFonts w:cs="Arial"/>
          <w:b/>
          <w:u w:val="single"/>
        </w:rPr>
        <w:t>Część</w:t>
      </w:r>
      <w:r w:rsidR="00E65F6C" w:rsidRPr="00672253">
        <w:rPr>
          <w:rFonts w:cs="Arial"/>
          <w:b/>
          <w:bCs/>
          <w:u w:val="single"/>
          <w:lang w:val="en-GB"/>
        </w:rPr>
        <w:t xml:space="preserve"> 2</w:t>
      </w:r>
    </w:p>
    <w:p w14:paraId="65EA6916" w14:textId="77777777" w:rsidR="00E65F6C" w:rsidRPr="00672253" w:rsidRDefault="00E65F6C" w:rsidP="00E65F6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077E7D" w:rsidRPr="00672253" w14:paraId="27552E9A" w14:textId="14A1D3D4" w:rsidTr="00077E7D">
        <w:trPr>
          <w:trHeight w:val="60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6CCE4DCA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418B29FB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382966B0" w14:textId="646C0E36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</w:p>
        </w:tc>
        <w:tc>
          <w:tcPr>
            <w:tcW w:w="1164" w:type="dxa"/>
            <w:shd w:val="clear" w:color="000000" w:fill="4472C4"/>
            <w:vAlign w:val="center"/>
          </w:tcPr>
          <w:p w14:paraId="15E1C3D1" w14:textId="2E1598CE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64" w:type="dxa"/>
            <w:shd w:val="clear" w:color="000000" w:fill="4472C4"/>
            <w:vAlign w:val="center"/>
          </w:tcPr>
          <w:p w14:paraId="73EC5EDD" w14:textId="0D93E7E9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64" w:type="dxa"/>
            <w:shd w:val="clear" w:color="000000" w:fill="4472C4"/>
            <w:vAlign w:val="center"/>
          </w:tcPr>
          <w:p w14:paraId="1F4833E0" w14:textId="7E349DA6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077E7D" w:rsidRPr="00672253" w14:paraId="23028392" w14:textId="2FFAD345" w:rsidTr="00077E7D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9E99A6C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1D5D7DB" w14:textId="4CB30FA5" w:rsidR="00077E7D" w:rsidRPr="007109D2" w:rsidRDefault="00077E7D" w:rsidP="00077E7D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7109D2">
              <w:rPr>
                <w:rFonts w:eastAsia="Times New Roman" w:cstheme="minorHAnsi"/>
                <w:lang w:eastAsia="pl-PL"/>
              </w:rPr>
              <w:t>Celuloza mikrokrystaliczna do bezpośredniego tabletkowania</w:t>
            </w:r>
            <w:r>
              <w:rPr>
                <w:rFonts w:eastAsia="Times New Roman" w:cstheme="minorHAnsi"/>
                <w:lang w:eastAsia="pl-PL"/>
              </w:rPr>
              <w:t>,</w:t>
            </w:r>
            <w:r w:rsidRPr="007109D2">
              <w:rPr>
                <w:rFonts w:eastAsia="Times New Roman" w:cstheme="minorHAnsi"/>
                <w:lang w:eastAsia="pl-PL"/>
              </w:rPr>
              <w:t xml:space="preserve"> ty</w:t>
            </w:r>
            <w:r>
              <w:rPr>
                <w:rFonts w:eastAsia="Times New Roman" w:cstheme="minorHAnsi"/>
                <w:lang w:eastAsia="pl-PL"/>
              </w:rPr>
              <w:t>p</w:t>
            </w:r>
            <w:r w:rsidRPr="007109D2">
              <w:rPr>
                <w:rFonts w:eastAsia="Times New Roman" w:cstheme="minorHAnsi"/>
                <w:lang w:eastAsia="pl-PL"/>
              </w:rPr>
              <w:t xml:space="preserve"> 102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9F86C9" w14:textId="7D23EB96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20</w:t>
            </w:r>
            <w:r w:rsidR="00DA22B0">
              <w:rPr>
                <w:rFonts w:eastAsia="Times New Roman" w:cstheme="minorHAnsi"/>
                <w:lang w:val="en-GB" w:eastAsia="pl-PL"/>
              </w:rPr>
              <w:t xml:space="preserve"> kg</w:t>
            </w: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61D4FA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BF24C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87CF10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1AD17A8B" w14:textId="291F8037" w:rsidTr="00077E7D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27E3482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EB1291B" w14:textId="1421ED0E" w:rsidR="00077E7D" w:rsidRPr="007109D2" w:rsidRDefault="00077E7D" w:rsidP="00077E7D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7109D2">
              <w:rPr>
                <w:rFonts w:eastAsia="Times New Roman" w:cstheme="minorHAnsi"/>
                <w:lang w:eastAsia="pl-PL"/>
              </w:rPr>
              <w:t>Celuloza mikrokrystaliczna do bezpośredniego tabletkowania</w:t>
            </w:r>
            <w:r>
              <w:rPr>
                <w:rFonts w:eastAsia="Times New Roman" w:cstheme="minorHAnsi"/>
                <w:lang w:eastAsia="pl-PL"/>
              </w:rPr>
              <w:t>,</w:t>
            </w:r>
            <w:r w:rsidRPr="007109D2">
              <w:rPr>
                <w:rFonts w:eastAsia="Times New Roman" w:cstheme="minorHAnsi"/>
                <w:lang w:eastAsia="pl-PL"/>
              </w:rPr>
              <w:t xml:space="preserve"> ty</w:t>
            </w:r>
            <w:r>
              <w:rPr>
                <w:rFonts w:eastAsia="Times New Roman" w:cstheme="minorHAnsi"/>
                <w:lang w:eastAsia="pl-PL"/>
              </w:rPr>
              <w:t>p</w:t>
            </w:r>
            <w:r w:rsidRPr="007109D2">
              <w:rPr>
                <w:rFonts w:eastAsia="Times New Roman" w:cstheme="minorHAnsi"/>
                <w:lang w:eastAsia="pl-PL"/>
              </w:rPr>
              <w:t xml:space="preserve"> </w:t>
            </w:r>
            <w:r>
              <w:rPr>
                <w:rFonts w:eastAsia="Times New Roman" w:cstheme="minorHAnsi"/>
                <w:lang w:eastAsia="pl-PL"/>
              </w:rPr>
              <w:t>200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C68B0E" w14:textId="0F6AA48C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20</w:t>
            </w:r>
            <w:r w:rsidR="00DA22B0">
              <w:rPr>
                <w:rFonts w:eastAsia="Times New Roman" w:cstheme="minorHAnsi"/>
                <w:lang w:val="en-GB" w:eastAsia="pl-PL"/>
              </w:rPr>
              <w:t xml:space="preserve"> kg</w:t>
            </w: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BCE53E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B69707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868AEF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2F5E2AC9" w14:textId="1C8CBB35" w:rsidTr="00077E7D">
        <w:trPr>
          <w:trHeight w:val="387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7156F3E5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FD78A62" w14:textId="1656D9D9" w:rsidR="00077E7D" w:rsidRPr="007109D2" w:rsidRDefault="00077E7D" w:rsidP="00077E7D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proofErr w:type="spellStart"/>
            <w:r w:rsidRPr="007109D2">
              <w:rPr>
                <w:rFonts w:eastAsia="Times New Roman" w:cstheme="minorHAnsi"/>
                <w:lang w:eastAsia="pl-PL"/>
              </w:rPr>
              <w:t>Krzemionkowana</w:t>
            </w:r>
            <w:proofErr w:type="spellEnd"/>
            <w:r w:rsidRPr="007109D2">
              <w:rPr>
                <w:rFonts w:eastAsia="Times New Roman" w:cstheme="minorHAnsi"/>
                <w:lang w:eastAsia="pl-PL"/>
              </w:rPr>
              <w:t xml:space="preserve"> celuloza mikrokrystaliczna typ HD 90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50C9E5" w14:textId="7A69513E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25</w:t>
            </w:r>
            <w:r w:rsidR="00DA22B0">
              <w:rPr>
                <w:rFonts w:eastAsia="Times New Roman" w:cstheme="minorHAnsi"/>
                <w:lang w:val="en-GB" w:eastAsia="pl-PL"/>
              </w:rPr>
              <w:t xml:space="preserve"> kg</w:t>
            </w: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C3792F0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B3F836D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DF6A590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13334D73" w14:textId="5A3A5FD3" w:rsidTr="00077E7D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4A9C3DA1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4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6F536CE" w14:textId="0605FAE8" w:rsidR="00077E7D" w:rsidRPr="00672253" w:rsidRDefault="00077E7D" w:rsidP="00077E7D">
            <w:pPr>
              <w:spacing w:after="0" w:line="240" w:lineRule="auto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Sodowa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kroskarmeloza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(non-GMO)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7AE36" w14:textId="3F73EED2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25</w:t>
            </w:r>
            <w:r w:rsidR="00DA22B0">
              <w:rPr>
                <w:rFonts w:eastAsia="Times New Roman" w:cstheme="minorHAnsi"/>
                <w:lang w:val="en-GB" w:eastAsia="pl-PL"/>
              </w:rPr>
              <w:t xml:space="preserve"> k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B26C1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1EC6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0BAE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4C047D53" w14:textId="677BC682" w:rsidTr="00077E7D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22EE3C2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5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BE45F0B" w14:textId="2C386C77" w:rsidR="00077E7D" w:rsidRPr="00672253" w:rsidRDefault="00077E7D" w:rsidP="00077E7D">
            <w:pPr>
              <w:spacing w:after="0" w:line="240" w:lineRule="auto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Sodowy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stearylofumaran</w:t>
            </w:r>
            <w:proofErr w:type="spellEnd"/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F06CC" w14:textId="15EF4AA1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1</w:t>
            </w:r>
            <w:r w:rsidR="00DA22B0">
              <w:rPr>
                <w:rFonts w:eastAsia="Times New Roman" w:cstheme="minorHAnsi"/>
                <w:lang w:val="en-GB" w:eastAsia="pl-PL"/>
              </w:rPr>
              <w:t xml:space="preserve"> k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7A4E1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DF29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B6131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1FC6A98D" w14:textId="77777777" w:rsidTr="00077E7D">
        <w:trPr>
          <w:trHeight w:val="412"/>
          <w:jc w:val="center"/>
        </w:trPr>
        <w:tc>
          <w:tcPr>
            <w:tcW w:w="6733" w:type="dxa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446" w14:textId="27B1268B" w:rsidR="00077E7D" w:rsidRDefault="00077E7D" w:rsidP="00077E7D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4E959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8E859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7954D16E" w14:textId="77777777" w:rsidR="00E65F6C" w:rsidRPr="00672253" w:rsidRDefault="00E65F6C" w:rsidP="00E65F6C">
      <w:pPr>
        <w:pStyle w:val="Akapitzlist"/>
        <w:spacing w:after="0" w:line="240" w:lineRule="auto"/>
        <w:ind w:left="709"/>
        <w:rPr>
          <w:rFonts w:cs="Arial"/>
          <w:b/>
          <w:u w:val="single"/>
          <w:lang w:val="en-GB"/>
        </w:rPr>
      </w:pPr>
    </w:p>
    <w:p w14:paraId="45F367E4" w14:textId="663CCBB5" w:rsidR="00E65F6C" w:rsidRDefault="00CF678A" w:rsidP="00E65F6C">
      <w:pPr>
        <w:spacing w:after="0" w:line="240" w:lineRule="auto"/>
        <w:ind w:left="708"/>
        <w:contextualSpacing/>
        <w:rPr>
          <w:rFonts w:cs="Arial"/>
          <w:b/>
          <w:bCs/>
          <w:u w:val="single"/>
          <w:lang w:val="en-GB"/>
        </w:rPr>
      </w:pPr>
      <w:r>
        <w:rPr>
          <w:rFonts w:cs="Arial"/>
          <w:b/>
          <w:u w:val="single"/>
        </w:rPr>
        <w:t>Część</w:t>
      </w:r>
      <w:r w:rsidR="00E65F6C">
        <w:rPr>
          <w:rFonts w:cs="Arial"/>
          <w:b/>
          <w:bCs/>
          <w:u w:val="single"/>
          <w:lang w:val="en-GB"/>
        </w:rPr>
        <w:t xml:space="preserve"> </w:t>
      </w:r>
      <w:r w:rsidR="00E65F6C" w:rsidRPr="00672253">
        <w:rPr>
          <w:rFonts w:cs="Arial"/>
          <w:b/>
          <w:bCs/>
          <w:u w:val="single"/>
          <w:lang w:val="en-GB"/>
        </w:rPr>
        <w:t xml:space="preserve">3 </w:t>
      </w:r>
    </w:p>
    <w:p w14:paraId="25E56448" w14:textId="77777777" w:rsidR="00E65F6C" w:rsidRPr="00B84A22" w:rsidRDefault="00E65F6C" w:rsidP="00E65F6C">
      <w:pPr>
        <w:spacing w:after="0" w:line="240" w:lineRule="auto"/>
        <w:ind w:left="708"/>
        <w:contextualSpacing/>
        <w:rPr>
          <w:rFonts w:cs="Arial"/>
          <w:b/>
          <w:bCs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077E7D" w:rsidRPr="00672253" w14:paraId="710A467D" w14:textId="4CF84EE9" w:rsidTr="00077E7D">
        <w:trPr>
          <w:trHeight w:val="501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6C44D873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283099C2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00C718AD" w14:textId="180EC6FA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 xml:space="preserve"> </w:t>
            </w:r>
          </w:p>
        </w:tc>
        <w:tc>
          <w:tcPr>
            <w:tcW w:w="1288" w:type="dxa"/>
            <w:shd w:val="clear" w:color="000000" w:fill="4472C4"/>
            <w:vAlign w:val="center"/>
          </w:tcPr>
          <w:p w14:paraId="3AD250DB" w14:textId="2C8604E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1FCA5B3A" w14:textId="66DDDE90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6CF813E3" w14:textId="4A62FB6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077E7D" w:rsidRPr="00672253" w14:paraId="0A7C851C" w14:textId="041FE41A" w:rsidTr="00077E7D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23F189B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399FC69B" w14:textId="7B795E0C" w:rsidR="00077E7D" w:rsidRPr="007109D2" w:rsidRDefault="00077E7D" w:rsidP="00077E7D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7109D2">
              <w:rPr>
                <w:rFonts w:eastAsia="Times New Roman" w:cstheme="minorHAnsi"/>
                <w:lang w:eastAsia="pl-PL"/>
              </w:rPr>
              <w:t>Laktoza jednowodna do bezpośredniego tabletkowania, granulowana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2F026B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pl-PL"/>
              </w:rPr>
            </w:pPr>
            <w:r>
              <w:rPr>
                <w:rFonts w:eastAsia="Times New Roman" w:cstheme="minorHAnsi"/>
                <w:lang w:val="en-US" w:eastAsia="pl-PL"/>
              </w:rPr>
              <w:t>40 kg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DF10E9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AA3536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67E7E01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pl-PL"/>
              </w:rPr>
            </w:pPr>
          </w:p>
        </w:tc>
      </w:tr>
      <w:tr w:rsidR="00077E7D" w:rsidRPr="00672253" w14:paraId="0C3E8CAF" w14:textId="77777777" w:rsidTr="00077E7D">
        <w:trPr>
          <w:trHeight w:val="363"/>
          <w:jc w:val="center"/>
        </w:trPr>
        <w:tc>
          <w:tcPr>
            <w:tcW w:w="6857" w:type="dxa"/>
            <w:gridSpan w:val="4"/>
            <w:tcBorders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9C46" w14:textId="0BD4ACA4" w:rsidR="00077E7D" w:rsidRDefault="00077E7D" w:rsidP="00077E7D">
            <w:pPr>
              <w:spacing w:after="0" w:line="240" w:lineRule="auto"/>
              <w:jc w:val="right"/>
              <w:rPr>
                <w:rFonts w:eastAsia="Times New Roman" w:cstheme="minorHAnsi"/>
                <w:lang w:val="en-US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C650FDB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1E2A03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pl-PL"/>
              </w:rPr>
            </w:pPr>
          </w:p>
        </w:tc>
      </w:tr>
    </w:tbl>
    <w:p w14:paraId="660B4C86" w14:textId="2F1C4378" w:rsidR="00E65F6C" w:rsidRDefault="00E65F6C" w:rsidP="00E65F6C">
      <w:pPr>
        <w:pStyle w:val="Akapitzlist"/>
        <w:spacing w:after="0" w:line="240" w:lineRule="auto"/>
        <w:ind w:left="709"/>
        <w:rPr>
          <w:rFonts w:cs="Arial"/>
          <w:b/>
          <w:u w:val="single"/>
          <w:lang w:val="en-US"/>
        </w:rPr>
      </w:pPr>
    </w:p>
    <w:p w14:paraId="5A83AA36" w14:textId="2BAAB3D8" w:rsidR="00E65F6C" w:rsidRPr="00672253" w:rsidRDefault="00CF678A" w:rsidP="00E65F6C">
      <w:pPr>
        <w:spacing w:after="0" w:line="240" w:lineRule="auto"/>
        <w:ind w:left="708"/>
        <w:contextualSpacing/>
        <w:rPr>
          <w:rFonts w:cs="Arial"/>
          <w:b/>
          <w:bCs/>
          <w:u w:val="single"/>
          <w:lang w:val="en-GB"/>
        </w:rPr>
      </w:pPr>
      <w:r>
        <w:rPr>
          <w:rFonts w:cs="Arial"/>
          <w:b/>
          <w:u w:val="single"/>
        </w:rPr>
        <w:t>Część</w:t>
      </w:r>
      <w:r w:rsidR="00E65F6C">
        <w:rPr>
          <w:rFonts w:cs="Arial"/>
          <w:b/>
          <w:bCs/>
          <w:u w:val="single"/>
          <w:lang w:val="en-GB"/>
        </w:rPr>
        <w:t xml:space="preserve"> </w:t>
      </w:r>
      <w:r w:rsidR="00E65F6C" w:rsidRPr="00672253">
        <w:rPr>
          <w:rFonts w:cs="Arial"/>
          <w:b/>
          <w:bCs/>
          <w:u w:val="single"/>
          <w:lang w:val="en-GB"/>
        </w:rPr>
        <w:t>4</w:t>
      </w:r>
    </w:p>
    <w:p w14:paraId="0825CB4A" w14:textId="77777777" w:rsidR="00E65F6C" w:rsidRPr="00672253" w:rsidRDefault="00E65F6C" w:rsidP="00E65F6C">
      <w:pPr>
        <w:pStyle w:val="Akapitzlist"/>
        <w:spacing w:after="0" w:line="240" w:lineRule="auto"/>
        <w:ind w:left="709"/>
        <w:rPr>
          <w:rFonts w:cs="Arial"/>
          <w:b/>
          <w:u w:val="single"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077E7D" w:rsidRPr="00672253" w14:paraId="4AA83871" w14:textId="1BFCAAD4" w:rsidTr="00077E7D">
        <w:trPr>
          <w:trHeight w:val="485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2CF4780D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39AE5DF8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74E32FA8" w14:textId="7471ABFC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 xml:space="preserve"> </w:t>
            </w:r>
          </w:p>
        </w:tc>
        <w:tc>
          <w:tcPr>
            <w:tcW w:w="1288" w:type="dxa"/>
            <w:shd w:val="clear" w:color="000000" w:fill="4472C4"/>
            <w:vAlign w:val="center"/>
          </w:tcPr>
          <w:p w14:paraId="11CD9A2C" w14:textId="03446C4C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3F7623B1" w14:textId="72FB4DB0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47324F19" w14:textId="2DE04DFB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077E7D" w:rsidRPr="00672253" w14:paraId="1F92C6AF" w14:textId="701141E1" w:rsidTr="00077E7D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328A1CFF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77872339" w14:textId="76A56397" w:rsidR="00077E7D" w:rsidRPr="00672253" w:rsidRDefault="00077E7D" w:rsidP="00077E7D">
            <w:pPr>
              <w:spacing w:after="0" w:line="240" w:lineRule="auto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Kwas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cytrynowy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bezwodny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, 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zawartość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≥</w:t>
            </w:r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99,0%</w:t>
            </w:r>
          </w:p>
        </w:tc>
        <w:tc>
          <w:tcPr>
            <w:tcW w:w="1325" w:type="dxa"/>
            <w:shd w:val="clear" w:color="auto" w:fill="auto"/>
            <w:noWrap/>
            <w:vAlign w:val="center"/>
          </w:tcPr>
          <w:p w14:paraId="0FDCAAD7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5 kg</w:t>
            </w:r>
          </w:p>
        </w:tc>
        <w:tc>
          <w:tcPr>
            <w:tcW w:w="1288" w:type="dxa"/>
            <w:vAlign w:val="center"/>
          </w:tcPr>
          <w:p w14:paraId="782397E4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vAlign w:val="center"/>
          </w:tcPr>
          <w:p w14:paraId="78249E2A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vAlign w:val="center"/>
          </w:tcPr>
          <w:p w14:paraId="61193FBC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158CAEDF" w14:textId="20AEF7D3" w:rsidTr="00077E7D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CDCF37A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2375693D" w14:textId="2A735465" w:rsidR="00077E7D" w:rsidRPr="00672253" w:rsidRDefault="00077E7D" w:rsidP="00077E7D">
            <w:pPr>
              <w:spacing w:after="0" w:line="240" w:lineRule="auto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Kwas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L</w:t>
            </w:r>
            <w:r>
              <w:rPr>
                <w:rFonts w:eastAsia="Times New Roman" w:cstheme="minorHAnsi"/>
                <w:lang w:val="en-GB" w:eastAsia="pl-PL"/>
              </w:rPr>
              <w:t>(+)</w:t>
            </w:r>
            <w:r w:rsidRPr="00672253">
              <w:rPr>
                <w:rFonts w:eastAsia="Times New Roman" w:cstheme="minorHAnsi"/>
                <w:lang w:val="en-GB" w:eastAsia="pl-PL"/>
              </w:rPr>
              <w:t xml:space="preserve"> -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A</w:t>
            </w:r>
            <w:r w:rsidRPr="00672253">
              <w:rPr>
                <w:rFonts w:eastAsia="Times New Roman" w:cstheme="minorHAnsi"/>
                <w:lang w:val="en-GB" w:eastAsia="pl-PL"/>
              </w:rPr>
              <w:t>s</w:t>
            </w:r>
            <w:r>
              <w:rPr>
                <w:rFonts w:eastAsia="Times New Roman" w:cstheme="minorHAnsi"/>
                <w:lang w:val="en-GB" w:eastAsia="pl-PL"/>
              </w:rPr>
              <w:t>korbinowy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, 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zawartość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≥</w:t>
            </w:r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99,0%</w:t>
            </w:r>
          </w:p>
        </w:tc>
        <w:tc>
          <w:tcPr>
            <w:tcW w:w="1325" w:type="dxa"/>
            <w:shd w:val="clear" w:color="auto" w:fill="auto"/>
            <w:noWrap/>
            <w:vAlign w:val="center"/>
          </w:tcPr>
          <w:p w14:paraId="68BF7F8A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5 kg</w:t>
            </w:r>
          </w:p>
        </w:tc>
        <w:tc>
          <w:tcPr>
            <w:tcW w:w="1288" w:type="dxa"/>
            <w:vAlign w:val="center"/>
          </w:tcPr>
          <w:p w14:paraId="3E7DD88C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vAlign w:val="center"/>
          </w:tcPr>
          <w:p w14:paraId="09A3BBEB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vAlign w:val="center"/>
          </w:tcPr>
          <w:p w14:paraId="73661C09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23EC2AD6" w14:textId="2F4E82ED" w:rsidTr="00077E7D">
        <w:trPr>
          <w:trHeight w:val="412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511D5D67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3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E9521B1" w14:textId="272A104D" w:rsidR="00077E7D" w:rsidRPr="00672253" w:rsidRDefault="00077E7D" w:rsidP="00077E7D">
            <w:pPr>
              <w:spacing w:after="0" w:line="240" w:lineRule="auto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Kwas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L</w:t>
            </w:r>
            <w:r>
              <w:rPr>
                <w:rFonts w:eastAsia="Times New Roman" w:cstheme="minorHAnsi"/>
                <w:lang w:val="en-GB" w:eastAsia="pl-PL"/>
              </w:rPr>
              <w:t>(+)</w:t>
            </w:r>
            <w:r w:rsidRPr="00672253">
              <w:rPr>
                <w:rFonts w:eastAsia="Times New Roman" w:cstheme="minorHAnsi"/>
                <w:lang w:val="en-GB" w:eastAsia="pl-PL"/>
              </w:rPr>
              <w:t xml:space="preserve"> </w:t>
            </w:r>
            <w:r>
              <w:rPr>
                <w:rFonts w:eastAsia="Times New Roman" w:cstheme="minorHAnsi"/>
                <w:lang w:val="en-GB" w:eastAsia="pl-PL"/>
              </w:rPr>
              <w:t xml:space="preserve">– 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Winowy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, </w:t>
            </w:r>
            <w:proofErr w:type="spellStart"/>
            <w:r>
              <w:rPr>
                <w:rFonts w:eastAsia="Times New Roman" w:cstheme="minorHAnsi"/>
                <w:lang w:val="en-GB" w:eastAsia="pl-PL"/>
              </w:rPr>
              <w:t>zawartość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≥</w:t>
            </w:r>
            <w:r>
              <w:rPr>
                <w:rFonts w:eastAsia="Times New Roman" w:cstheme="minorHAnsi"/>
                <w:lang w:val="en-GB" w:eastAsia="pl-PL"/>
              </w:rPr>
              <w:t xml:space="preserve"> </w:t>
            </w:r>
            <w:r w:rsidRPr="00672253">
              <w:rPr>
                <w:rFonts w:eastAsia="Times New Roman" w:cstheme="minorHAnsi"/>
                <w:lang w:val="en-GB" w:eastAsia="pl-PL"/>
              </w:rPr>
              <w:t>99,0%</w:t>
            </w:r>
          </w:p>
        </w:tc>
        <w:tc>
          <w:tcPr>
            <w:tcW w:w="1325" w:type="dxa"/>
            <w:shd w:val="clear" w:color="auto" w:fill="auto"/>
            <w:noWrap/>
            <w:vAlign w:val="center"/>
          </w:tcPr>
          <w:p w14:paraId="510E1298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2 kg</w:t>
            </w:r>
          </w:p>
        </w:tc>
        <w:tc>
          <w:tcPr>
            <w:tcW w:w="1288" w:type="dxa"/>
            <w:vAlign w:val="center"/>
          </w:tcPr>
          <w:p w14:paraId="1E41546A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vAlign w:val="center"/>
          </w:tcPr>
          <w:p w14:paraId="0DC92435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vAlign w:val="center"/>
          </w:tcPr>
          <w:p w14:paraId="72018919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66007D7A" w14:textId="77777777" w:rsidTr="00077E7D">
        <w:trPr>
          <w:trHeight w:val="412"/>
          <w:jc w:val="center"/>
        </w:trPr>
        <w:tc>
          <w:tcPr>
            <w:tcW w:w="6857" w:type="dxa"/>
            <w:gridSpan w:val="4"/>
            <w:shd w:val="clear" w:color="auto" w:fill="auto"/>
            <w:noWrap/>
            <w:vAlign w:val="center"/>
          </w:tcPr>
          <w:p w14:paraId="450AC7FE" w14:textId="0FFCF3BD" w:rsidR="00077E7D" w:rsidRPr="00672253" w:rsidRDefault="00077E7D" w:rsidP="00077E7D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vAlign w:val="center"/>
          </w:tcPr>
          <w:p w14:paraId="49A724C7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vAlign w:val="center"/>
          </w:tcPr>
          <w:p w14:paraId="2C3AC767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36341083" w14:textId="601515D0" w:rsidR="00E65F6C" w:rsidRDefault="00E65F6C" w:rsidP="00E65F6C">
      <w:pPr>
        <w:spacing w:after="0" w:line="240" w:lineRule="auto"/>
        <w:ind w:left="708"/>
        <w:contextualSpacing/>
        <w:rPr>
          <w:rFonts w:cs="Arial"/>
          <w:b/>
          <w:bCs/>
          <w:u w:val="single"/>
          <w:lang w:val="en-GB"/>
        </w:rPr>
      </w:pPr>
    </w:p>
    <w:p w14:paraId="066A30FC" w14:textId="18EBF281" w:rsidR="00E65F6C" w:rsidRPr="00672253" w:rsidRDefault="00CF678A" w:rsidP="00E65F6C">
      <w:pPr>
        <w:spacing w:after="0" w:line="240" w:lineRule="auto"/>
        <w:ind w:left="708"/>
        <w:contextualSpacing/>
        <w:rPr>
          <w:rFonts w:cs="Arial"/>
          <w:b/>
          <w:bCs/>
          <w:u w:val="single"/>
          <w:lang w:val="en-GB"/>
        </w:rPr>
      </w:pPr>
      <w:r>
        <w:rPr>
          <w:rFonts w:cs="Arial"/>
          <w:b/>
          <w:u w:val="single"/>
        </w:rPr>
        <w:t>Część</w:t>
      </w:r>
      <w:r w:rsidR="00E65F6C" w:rsidRPr="00672253">
        <w:rPr>
          <w:rFonts w:cs="Arial"/>
          <w:b/>
          <w:bCs/>
          <w:u w:val="single"/>
          <w:lang w:val="en-GB"/>
        </w:rPr>
        <w:t xml:space="preserve"> 5 </w:t>
      </w:r>
    </w:p>
    <w:p w14:paraId="32E5DA49" w14:textId="77777777" w:rsidR="00E65F6C" w:rsidRPr="00672253" w:rsidRDefault="00E65F6C" w:rsidP="00E65F6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426"/>
        <w:jc w:val="both"/>
        <w:rPr>
          <w:rFonts w:cs="Arial"/>
          <w:b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077E7D" w:rsidRPr="00672253" w14:paraId="07F48FDD" w14:textId="491F647B" w:rsidTr="00077E7D">
        <w:trPr>
          <w:trHeight w:val="451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36F3F8D6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489E0D2C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0254BD73" w14:textId="22400C06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  <w:r w:rsidRPr="00672253">
              <w:rPr>
                <w:rFonts w:eastAsia="Times New Roman" w:cstheme="minorHAnsi"/>
                <w:color w:val="FFFFFF" w:themeColor="background1"/>
                <w:lang w:val="en-GB" w:eastAsia="pl-PL"/>
              </w:rPr>
              <w:t xml:space="preserve"> </w:t>
            </w:r>
          </w:p>
        </w:tc>
        <w:tc>
          <w:tcPr>
            <w:tcW w:w="1288" w:type="dxa"/>
            <w:shd w:val="clear" w:color="000000" w:fill="4472C4"/>
            <w:vAlign w:val="center"/>
          </w:tcPr>
          <w:p w14:paraId="29CDB02E" w14:textId="7A69D52D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2D3F4DA9" w14:textId="492415CF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545EB180" w14:textId="086586C9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077E7D" w:rsidRPr="00672253" w14:paraId="43A35241" w14:textId="4FCC6E24" w:rsidTr="00077E7D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4C3FD5C6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47F8D826" w14:textId="21D33E70" w:rsidR="00077E7D" w:rsidRPr="007109D2" w:rsidRDefault="00077E7D" w:rsidP="00077E7D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7109D2">
              <w:rPr>
                <w:rFonts w:eastAsia="Times New Roman" w:cstheme="minorHAnsi"/>
                <w:lang w:eastAsia="pl-PL"/>
              </w:rPr>
              <w:t xml:space="preserve">HME </w:t>
            </w:r>
            <w:proofErr w:type="spellStart"/>
            <w:r w:rsidRPr="007109D2">
              <w:rPr>
                <w:rFonts w:eastAsia="Times New Roman" w:cstheme="minorHAnsi"/>
                <w:lang w:eastAsia="pl-PL"/>
              </w:rPr>
              <w:t>Cleaner</w:t>
            </w:r>
            <w:proofErr w:type="spellEnd"/>
            <w:r w:rsidRPr="007109D2">
              <w:rPr>
                <w:rFonts w:eastAsia="Times New Roman" w:cstheme="minorHAnsi"/>
                <w:lang w:eastAsia="pl-PL"/>
              </w:rPr>
              <w:t xml:space="preserve"> – mieszanka polimerów do czyszczenia urządzeń po ekstruzji na ci</w:t>
            </w:r>
            <w:r>
              <w:rPr>
                <w:rFonts w:eastAsia="Times New Roman" w:cstheme="minorHAnsi"/>
                <w:lang w:eastAsia="pl-PL"/>
              </w:rPr>
              <w:t>epło</w:t>
            </w: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BA3580" w14:textId="49BA29B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10</w:t>
            </w:r>
            <w:r w:rsidRPr="00672253">
              <w:rPr>
                <w:rFonts w:eastAsia="Times New Roman" w:cstheme="minorHAnsi"/>
                <w:lang w:val="en-GB" w:eastAsia="pl-PL"/>
              </w:rPr>
              <w:t xml:space="preserve"> kg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9EBEBAF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42C6BA3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AA3178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3A9373F9" w14:textId="77777777" w:rsidTr="00077E7D">
        <w:trPr>
          <w:trHeight w:val="363"/>
          <w:jc w:val="center"/>
        </w:trPr>
        <w:tc>
          <w:tcPr>
            <w:tcW w:w="6857" w:type="dxa"/>
            <w:gridSpan w:val="4"/>
            <w:tcBorders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310310" w14:textId="43E390C3" w:rsidR="00077E7D" w:rsidRDefault="00077E7D" w:rsidP="00077E7D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4F72AD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EF260C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58D1A33D" w14:textId="5A21B420" w:rsidR="00E65F6C" w:rsidRDefault="00E65F6C" w:rsidP="00DA511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p w14:paraId="5A081706" w14:textId="03683480" w:rsidR="006F5522" w:rsidRDefault="006F5522" w:rsidP="00DA511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p w14:paraId="4FB2B484" w14:textId="0A944982" w:rsidR="006F5522" w:rsidRDefault="006F5522" w:rsidP="00DA511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p w14:paraId="75D4BA85" w14:textId="7D04664A" w:rsidR="00077E7D" w:rsidRDefault="00077E7D" w:rsidP="00DA511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p w14:paraId="2CD52D54" w14:textId="0938C084" w:rsidR="00077E7D" w:rsidRDefault="00077E7D" w:rsidP="00DA511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p w14:paraId="613E48FD" w14:textId="77777777" w:rsidR="00077E7D" w:rsidRDefault="00077E7D" w:rsidP="00DA511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p w14:paraId="1ECB2FA4" w14:textId="77777777" w:rsidR="006F5522" w:rsidRPr="00672253" w:rsidRDefault="006F5522" w:rsidP="00DA511C">
      <w:pPr>
        <w:spacing w:after="0" w:line="240" w:lineRule="auto"/>
        <w:contextualSpacing/>
        <w:rPr>
          <w:rFonts w:cs="Arial"/>
          <w:b/>
          <w:bCs/>
          <w:u w:val="single"/>
          <w:lang w:val="en-GB"/>
        </w:rPr>
      </w:pPr>
    </w:p>
    <w:p w14:paraId="48D7EA6E" w14:textId="6D4B6743" w:rsidR="00E65F6C" w:rsidRPr="00672253" w:rsidRDefault="00CF678A" w:rsidP="00E65F6C">
      <w:pPr>
        <w:spacing w:after="0" w:line="240" w:lineRule="auto"/>
        <w:ind w:left="708"/>
        <w:contextualSpacing/>
        <w:rPr>
          <w:rFonts w:cs="Arial"/>
          <w:b/>
          <w:bCs/>
          <w:u w:val="single"/>
          <w:lang w:val="en-GB"/>
        </w:rPr>
      </w:pPr>
      <w:r>
        <w:rPr>
          <w:rFonts w:cs="Arial"/>
          <w:b/>
          <w:u w:val="single"/>
        </w:rPr>
        <w:t>Część</w:t>
      </w:r>
      <w:r w:rsidR="00E65F6C" w:rsidRPr="00672253">
        <w:rPr>
          <w:rFonts w:cs="Arial"/>
          <w:b/>
          <w:bCs/>
          <w:u w:val="single"/>
          <w:lang w:val="en-GB"/>
        </w:rPr>
        <w:t xml:space="preserve"> </w:t>
      </w:r>
      <w:r w:rsidR="00E65F6C">
        <w:rPr>
          <w:rFonts w:cs="Arial"/>
          <w:b/>
          <w:bCs/>
          <w:u w:val="single"/>
          <w:lang w:val="en-GB"/>
        </w:rPr>
        <w:t>6</w:t>
      </w:r>
      <w:r w:rsidR="00E65F6C" w:rsidRPr="00672253">
        <w:rPr>
          <w:rFonts w:cs="Arial"/>
          <w:b/>
          <w:bCs/>
          <w:u w:val="single"/>
          <w:lang w:val="en-GB"/>
        </w:rPr>
        <w:t xml:space="preserve"> </w:t>
      </w:r>
    </w:p>
    <w:p w14:paraId="1E494CA3" w14:textId="77777777" w:rsidR="00E65F6C" w:rsidRPr="00672253" w:rsidRDefault="00E65F6C" w:rsidP="00E65F6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426"/>
        <w:jc w:val="both"/>
        <w:rPr>
          <w:rFonts w:cs="Arial"/>
          <w:b/>
          <w:lang w:val="en-GB"/>
        </w:rPr>
      </w:pPr>
    </w:p>
    <w:tbl>
      <w:tblPr>
        <w:tblW w:w="9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"/>
        <w:gridCol w:w="3720"/>
        <w:gridCol w:w="1325"/>
        <w:gridCol w:w="1288"/>
        <w:gridCol w:w="1102"/>
        <w:gridCol w:w="1102"/>
      </w:tblGrid>
      <w:tr w:rsidR="00077E7D" w:rsidRPr="00672253" w14:paraId="036CFEAF" w14:textId="7EF8F34D" w:rsidTr="00077E7D">
        <w:trPr>
          <w:trHeight w:val="463"/>
          <w:jc w:val="center"/>
        </w:trPr>
        <w:tc>
          <w:tcPr>
            <w:tcW w:w="524" w:type="dxa"/>
            <w:shd w:val="clear" w:color="000000" w:fill="4472C4"/>
            <w:noWrap/>
            <w:vAlign w:val="center"/>
            <w:hideMark/>
          </w:tcPr>
          <w:p w14:paraId="7D0DD869" w14:textId="77777777" w:rsidR="00077E7D" w:rsidRPr="00DA22B0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DA22B0">
              <w:rPr>
                <w:rFonts w:eastAsia="Times New Roman" w:cstheme="minorHAnsi"/>
                <w:color w:val="FFFFFF" w:themeColor="background1"/>
                <w:lang w:val="en-GB" w:eastAsia="pl-PL"/>
              </w:rPr>
              <w:t>Lp</w:t>
            </w:r>
            <w:proofErr w:type="spellEnd"/>
          </w:p>
        </w:tc>
        <w:tc>
          <w:tcPr>
            <w:tcW w:w="3720" w:type="dxa"/>
            <w:shd w:val="clear" w:color="000000" w:fill="4472C4"/>
            <w:noWrap/>
            <w:vAlign w:val="center"/>
            <w:hideMark/>
          </w:tcPr>
          <w:p w14:paraId="17343420" w14:textId="77777777" w:rsidR="00077E7D" w:rsidRPr="00DA22B0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DA22B0">
              <w:rPr>
                <w:rFonts w:eastAsia="Times New Roman" w:cstheme="minorHAnsi"/>
                <w:color w:val="FFFFFF" w:themeColor="background1"/>
                <w:lang w:val="en-GB" w:eastAsia="pl-PL"/>
              </w:rPr>
              <w:t>Nazwa</w:t>
            </w:r>
            <w:proofErr w:type="spellEnd"/>
          </w:p>
        </w:tc>
        <w:tc>
          <w:tcPr>
            <w:tcW w:w="1325" w:type="dxa"/>
            <w:shd w:val="clear" w:color="000000" w:fill="4472C4"/>
            <w:vAlign w:val="center"/>
            <w:hideMark/>
          </w:tcPr>
          <w:p w14:paraId="0EC05441" w14:textId="563D46A6" w:rsidR="00077E7D" w:rsidRPr="00DA22B0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proofErr w:type="spellStart"/>
            <w:r w:rsidRPr="00DA22B0">
              <w:rPr>
                <w:rFonts w:eastAsia="Times New Roman" w:cstheme="minorHAnsi"/>
                <w:color w:val="FFFFFF" w:themeColor="background1"/>
                <w:lang w:val="en-GB" w:eastAsia="pl-PL"/>
              </w:rPr>
              <w:t>Ilość</w:t>
            </w:r>
            <w:proofErr w:type="spellEnd"/>
            <w:r w:rsidRPr="00DA22B0">
              <w:rPr>
                <w:rFonts w:eastAsia="Times New Roman" w:cstheme="minorHAnsi"/>
                <w:color w:val="FFFFFF" w:themeColor="background1"/>
                <w:lang w:val="en-GB" w:eastAsia="pl-PL"/>
              </w:rPr>
              <w:t xml:space="preserve"> </w:t>
            </w:r>
          </w:p>
        </w:tc>
        <w:tc>
          <w:tcPr>
            <w:tcW w:w="1288" w:type="dxa"/>
            <w:shd w:val="clear" w:color="000000" w:fill="4472C4"/>
            <w:vAlign w:val="center"/>
          </w:tcPr>
          <w:p w14:paraId="0A19C28A" w14:textId="24183C45" w:rsidR="00077E7D" w:rsidRPr="00DA22B0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 w:rsidRPr="00DA22B0"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15801BF9" w14:textId="50CCF5F0" w:rsidR="00077E7D" w:rsidRPr="00DA22B0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 w:rsidRPr="00DA22B0"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102" w:type="dxa"/>
            <w:shd w:val="clear" w:color="000000" w:fill="4472C4"/>
            <w:vAlign w:val="center"/>
          </w:tcPr>
          <w:p w14:paraId="2F9AC0C4" w14:textId="6203CDFB" w:rsidR="00077E7D" w:rsidRPr="00DA22B0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color w:val="FFFFFF" w:themeColor="background1"/>
                <w:lang w:val="en-GB" w:eastAsia="pl-PL"/>
              </w:rPr>
            </w:pPr>
            <w:r w:rsidRPr="00DA22B0"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077E7D" w:rsidRPr="00672253" w14:paraId="30CE3603" w14:textId="5EE1F957" w:rsidTr="00077E7D">
        <w:trPr>
          <w:trHeight w:val="363"/>
          <w:jc w:val="center"/>
        </w:trPr>
        <w:tc>
          <w:tcPr>
            <w:tcW w:w="524" w:type="dxa"/>
            <w:shd w:val="clear" w:color="auto" w:fill="auto"/>
            <w:noWrap/>
            <w:vAlign w:val="center"/>
          </w:tcPr>
          <w:p w14:paraId="0773347A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 w:rsidRPr="00672253">
              <w:rPr>
                <w:rFonts w:eastAsia="Times New Roman" w:cstheme="minorHAnsi"/>
                <w:lang w:val="en-GB" w:eastAsia="pl-PL"/>
              </w:rPr>
              <w:t>1</w:t>
            </w:r>
          </w:p>
        </w:tc>
        <w:tc>
          <w:tcPr>
            <w:tcW w:w="3720" w:type="dxa"/>
            <w:shd w:val="clear" w:color="auto" w:fill="auto"/>
            <w:vAlign w:val="center"/>
          </w:tcPr>
          <w:p w14:paraId="69B0E8EF" w14:textId="17CD92D4" w:rsidR="00077E7D" w:rsidRPr="007109D2" w:rsidRDefault="00077E7D" w:rsidP="00077E7D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proofErr w:type="spellStart"/>
            <w:r w:rsidRPr="007109D2">
              <w:rPr>
                <w:rFonts w:eastAsia="Times New Roman" w:cstheme="minorHAnsi"/>
                <w:lang w:eastAsia="pl-PL"/>
              </w:rPr>
              <w:t>Hypromeloza</w:t>
            </w:r>
            <w:proofErr w:type="spellEnd"/>
            <w:r w:rsidRPr="007109D2">
              <w:rPr>
                <w:rFonts w:eastAsia="Times New Roman" w:cstheme="minorHAnsi"/>
                <w:lang w:eastAsia="pl-PL"/>
              </w:rPr>
              <w:t xml:space="preserve"> </w:t>
            </w:r>
            <w:r>
              <w:rPr>
                <w:rFonts w:eastAsia="Times New Roman" w:cstheme="minorHAnsi"/>
                <w:lang w:eastAsia="pl-PL"/>
              </w:rPr>
              <w:t xml:space="preserve">typ </w:t>
            </w:r>
            <w:r w:rsidRPr="007109D2">
              <w:rPr>
                <w:rFonts w:eastAsia="Times New Roman" w:cstheme="minorHAnsi"/>
                <w:lang w:eastAsia="pl-PL"/>
              </w:rPr>
              <w:t>2208, typ do produktów o spowolnionym uwalnianiu</w:t>
            </w:r>
            <w:r>
              <w:rPr>
                <w:rFonts w:eastAsia="Times New Roman" w:cstheme="minorHAnsi"/>
                <w:lang w:eastAsia="pl-PL"/>
              </w:rPr>
              <w:t>, o nominalnej lepkości 2% (w/v) roztworu wodnego</w:t>
            </w:r>
            <w:r w:rsidRPr="007109D2">
              <w:rPr>
                <w:rFonts w:eastAsia="Times New Roman" w:cstheme="minorHAnsi"/>
                <w:lang w:eastAsia="pl-PL"/>
              </w:rPr>
              <w:t xml:space="preserve">– 100 000 </w:t>
            </w:r>
            <w:proofErr w:type="spellStart"/>
            <w:r w:rsidRPr="007109D2">
              <w:rPr>
                <w:rFonts w:eastAsia="Times New Roman" w:cstheme="minorHAnsi"/>
                <w:lang w:eastAsia="pl-PL"/>
              </w:rPr>
              <w:t>mPas</w:t>
            </w:r>
            <w:proofErr w:type="spellEnd"/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D8D774" w14:textId="77777777" w:rsidR="00077E7D" w:rsidRPr="00672253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  <w:r>
              <w:rPr>
                <w:rFonts w:eastAsia="Times New Roman" w:cstheme="minorHAnsi"/>
                <w:lang w:val="en-GB" w:eastAsia="pl-PL"/>
              </w:rPr>
              <w:t>40</w:t>
            </w:r>
            <w:r w:rsidRPr="00672253">
              <w:rPr>
                <w:rFonts w:eastAsia="Times New Roman" w:cstheme="minorHAnsi"/>
                <w:lang w:val="en-GB" w:eastAsia="pl-PL"/>
              </w:rPr>
              <w:t xml:space="preserve"> kg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9FB6E69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1283D6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276C27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  <w:tr w:rsidR="00077E7D" w:rsidRPr="00672253" w14:paraId="3244479F" w14:textId="77777777" w:rsidTr="00077E7D">
        <w:trPr>
          <w:trHeight w:val="363"/>
          <w:jc w:val="center"/>
        </w:trPr>
        <w:tc>
          <w:tcPr>
            <w:tcW w:w="6857" w:type="dxa"/>
            <w:gridSpan w:val="4"/>
            <w:tcBorders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4A9148" w14:textId="47D7E37E" w:rsidR="00077E7D" w:rsidRDefault="00077E7D" w:rsidP="00077E7D">
            <w:pPr>
              <w:spacing w:after="0" w:line="240" w:lineRule="auto"/>
              <w:jc w:val="right"/>
              <w:rPr>
                <w:rFonts w:eastAsia="Times New Roman" w:cstheme="minorHAnsi"/>
                <w:lang w:val="en-GB" w:eastAsia="pl-PL"/>
              </w:rPr>
            </w:pPr>
            <w:proofErr w:type="spellStart"/>
            <w:r>
              <w:rPr>
                <w:rFonts w:eastAsia="Times New Roman" w:cstheme="minorHAnsi"/>
                <w:lang w:val="en-GB" w:eastAsia="pl-PL"/>
              </w:rPr>
              <w:t>Łącznie</w:t>
            </w:r>
            <w:proofErr w:type="spellEnd"/>
            <w:r>
              <w:rPr>
                <w:rFonts w:eastAsia="Times New Roman" w:cstheme="minorHAnsi"/>
                <w:lang w:val="en-GB" w:eastAsia="pl-PL"/>
              </w:rPr>
              <w:t>:</w:t>
            </w: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CB45C62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  <w:tc>
          <w:tcPr>
            <w:tcW w:w="11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4904A6" w14:textId="77777777" w:rsidR="00077E7D" w:rsidRDefault="00077E7D" w:rsidP="00077E7D">
            <w:pPr>
              <w:spacing w:after="0" w:line="240" w:lineRule="auto"/>
              <w:jc w:val="center"/>
              <w:rPr>
                <w:rFonts w:eastAsia="Times New Roman" w:cstheme="minorHAnsi"/>
                <w:lang w:val="en-GB" w:eastAsia="pl-PL"/>
              </w:rPr>
            </w:pPr>
          </w:p>
        </w:tc>
      </w:tr>
    </w:tbl>
    <w:p w14:paraId="0FAB433F" w14:textId="07315204" w:rsidR="00380AC3" w:rsidRDefault="00380AC3" w:rsidP="00DA511C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bookmarkEnd w:id="0"/>
    <w:p w14:paraId="65EC6027" w14:textId="4E63CBB6" w:rsidR="006B1162" w:rsidRPr="00672253" w:rsidRDefault="00CF678A" w:rsidP="006B1162">
      <w:pPr>
        <w:spacing w:after="0" w:line="240" w:lineRule="auto"/>
        <w:ind w:left="708"/>
        <w:contextualSpacing/>
        <w:rPr>
          <w:rFonts w:cs="Arial"/>
          <w:b/>
          <w:bCs/>
          <w:u w:val="single"/>
          <w:lang w:val="en-GB"/>
        </w:rPr>
      </w:pPr>
      <w:r>
        <w:rPr>
          <w:rFonts w:cs="Arial"/>
          <w:b/>
          <w:u w:val="single"/>
        </w:rPr>
        <w:t>Część</w:t>
      </w:r>
      <w:r w:rsidR="006B1162" w:rsidRPr="00672253">
        <w:rPr>
          <w:rFonts w:cs="Arial"/>
          <w:b/>
          <w:bCs/>
          <w:u w:val="single"/>
          <w:lang w:val="en-GB"/>
        </w:rPr>
        <w:t xml:space="preserve"> </w:t>
      </w:r>
      <w:r w:rsidR="006B1162">
        <w:rPr>
          <w:rFonts w:cs="Arial"/>
          <w:b/>
          <w:bCs/>
          <w:u w:val="single"/>
          <w:lang w:val="en-GB"/>
        </w:rPr>
        <w:t>7</w:t>
      </w:r>
    </w:p>
    <w:p w14:paraId="4BE04D00" w14:textId="76F6C86C" w:rsidR="006B1162" w:rsidRDefault="006B1162" w:rsidP="00DA511C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tbl>
      <w:tblPr>
        <w:tblW w:w="9047" w:type="dxa"/>
        <w:tblInd w:w="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3"/>
        <w:gridCol w:w="3704"/>
        <w:gridCol w:w="1344"/>
        <w:gridCol w:w="1329"/>
        <w:gridCol w:w="1063"/>
        <w:gridCol w:w="1054"/>
      </w:tblGrid>
      <w:tr w:rsidR="00077E7D" w:rsidRPr="003944E7" w14:paraId="330DFF53" w14:textId="7BF4E924" w:rsidTr="00077E7D">
        <w:trPr>
          <w:trHeight w:val="262"/>
        </w:trPr>
        <w:tc>
          <w:tcPr>
            <w:tcW w:w="553" w:type="dxa"/>
            <w:shd w:val="clear" w:color="000000" w:fill="0070C0"/>
            <w:vAlign w:val="center"/>
            <w:hideMark/>
          </w:tcPr>
          <w:p w14:paraId="7FC690AE" w14:textId="77777777" w:rsidR="00077E7D" w:rsidRPr="00DA22B0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</w:pPr>
            <w:proofErr w:type="spellStart"/>
            <w:r w:rsidRPr="00DA22B0"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  <w:t>Lp</w:t>
            </w:r>
            <w:proofErr w:type="spellEnd"/>
          </w:p>
        </w:tc>
        <w:tc>
          <w:tcPr>
            <w:tcW w:w="3704" w:type="dxa"/>
            <w:shd w:val="clear" w:color="000000" w:fill="0070C0"/>
            <w:vAlign w:val="center"/>
            <w:hideMark/>
          </w:tcPr>
          <w:p w14:paraId="7FA952B3" w14:textId="77777777" w:rsidR="00077E7D" w:rsidRPr="00DA22B0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</w:pPr>
            <w:r w:rsidRPr="00DA22B0"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  <w:t>Opis</w:t>
            </w:r>
          </w:p>
        </w:tc>
        <w:tc>
          <w:tcPr>
            <w:tcW w:w="1344" w:type="dxa"/>
            <w:shd w:val="clear" w:color="000000" w:fill="0070C0"/>
            <w:vAlign w:val="center"/>
            <w:hideMark/>
          </w:tcPr>
          <w:p w14:paraId="4EF89F8F" w14:textId="77777777" w:rsidR="00077E7D" w:rsidRPr="00DA22B0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</w:pPr>
            <w:r w:rsidRPr="00DA22B0"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  <w:t>ilość</w:t>
            </w:r>
          </w:p>
        </w:tc>
        <w:tc>
          <w:tcPr>
            <w:tcW w:w="1329" w:type="dxa"/>
            <w:shd w:val="clear" w:color="000000" w:fill="0070C0"/>
            <w:vAlign w:val="center"/>
          </w:tcPr>
          <w:p w14:paraId="33B28A16" w14:textId="0E38CB30" w:rsidR="00077E7D" w:rsidRPr="00DA22B0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</w:pPr>
            <w:r w:rsidRPr="00DA22B0">
              <w:rPr>
                <w:rFonts w:eastAsia="Times New Roman" w:cstheme="minorHAnsi"/>
                <w:color w:val="FFFFFF"/>
                <w:lang w:eastAsia="pl-PL"/>
              </w:rPr>
              <w:t>Cena jednostkowa</w:t>
            </w:r>
          </w:p>
        </w:tc>
        <w:tc>
          <w:tcPr>
            <w:tcW w:w="1063" w:type="dxa"/>
            <w:shd w:val="clear" w:color="000000" w:fill="0070C0"/>
            <w:vAlign w:val="center"/>
          </w:tcPr>
          <w:p w14:paraId="10B8CA54" w14:textId="33D7AC62" w:rsidR="00077E7D" w:rsidRPr="00DA22B0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</w:pPr>
            <w:r w:rsidRPr="00DA22B0">
              <w:rPr>
                <w:rFonts w:eastAsia="Times New Roman" w:cstheme="minorHAnsi"/>
                <w:color w:val="FFFFFF"/>
                <w:lang w:eastAsia="pl-PL"/>
              </w:rPr>
              <w:t>Wartość netto</w:t>
            </w:r>
          </w:p>
        </w:tc>
        <w:tc>
          <w:tcPr>
            <w:tcW w:w="1054" w:type="dxa"/>
            <w:shd w:val="clear" w:color="000000" w:fill="0070C0"/>
            <w:vAlign w:val="center"/>
          </w:tcPr>
          <w:p w14:paraId="7DA0FD64" w14:textId="73FCEB10" w:rsidR="00077E7D" w:rsidRPr="00DA22B0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FFFFFF"/>
                <w:sz w:val="18"/>
                <w:szCs w:val="18"/>
                <w:lang w:eastAsia="pl-PL"/>
              </w:rPr>
            </w:pPr>
            <w:r w:rsidRPr="00DA22B0">
              <w:rPr>
                <w:rFonts w:eastAsia="Times New Roman" w:cstheme="minorHAnsi"/>
                <w:color w:val="FFFFFF"/>
                <w:lang w:eastAsia="pl-PL"/>
              </w:rPr>
              <w:t>Wartość brutto</w:t>
            </w:r>
          </w:p>
        </w:tc>
      </w:tr>
      <w:tr w:rsidR="00077E7D" w:rsidRPr="003944E7" w14:paraId="4B764D54" w14:textId="2425D426" w:rsidTr="00077E7D">
        <w:trPr>
          <w:trHeight w:val="766"/>
        </w:trPr>
        <w:tc>
          <w:tcPr>
            <w:tcW w:w="553" w:type="dxa"/>
            <w:shd w:val="clear" w:color="auto" w:fill="auto"/>
            <w:vAlign w:val="center"/>
            <w:hideMark/>
          </w:tcPr>
          <w:p w14:paraId="3B08ECD8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6072DE34" w14:textId="77777777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Biureta szklana, klasa A,  z certyfikatem serii, z zaworem PTFE, z kranem prostym, 25 ml, z podziałką co 0,1 ml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2D41AC28" w14:textId="3A208013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szt.</w:t>
            </w:r>
          </w:p>
        </w:tc>
        <w:tc>
          <w:tcPr>
            <w:tcW w:w="1329" w:type="dxa"/>
          </w:tcPr>
          <w:p w14:paraId="31D7F0B7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7A9A580C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5A488228" w14:textId="1C36BA6B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01E343C1" w14:textId="2AB615E5" w:rsidTr="00077E7D">
        <w:trPr>
          <w:trHeight w:val="766"/>
        </w:trPr>
        <w:tc>
          <w:tcPr>
            <w:tcW w:w="553" w:type="dxa"/>
            <w:shd w:val="clear" w:color="auto" w:fill="auto"/>
            <w:vAlign w:val="center"/>
            <w:hideMark/>
          </w:tcPr>
          <w:p w14:paraId="14815E58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420D0CBE" w14:textId="77777777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Biureta szklana, klasa A,  z certyfikatem serii, z zaworem PTFE, z kranem prostym 50 ml, z podziałką co 0,1 ml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0C325493" w14:textId="3406E546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szt.</w:t>
            </w:r>
          </w:p>
        </w:tc>
        <w:tc>
          <w:tcPr>
            <w:tcW w:w="1329" w:type="dxa"/>
          </w:tcPr>
          <w:p w14:paraId="12EB0D2E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7ED956A1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2672B21B" w14:textId="0E30BD42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6F767F78" w14:textId="19278D54" w:rsidTr="00077E7D">
        <w:trPr>
          <w:trHeight w:val="514"/>
        </w:trPr>
        <w:tc>
          <w:tcPr>
            <w:tcW w:w="553" w:type="dxa"/>
            <w:shd w:val="clear" w:color="auto" w:fill="auto"/>
            <w:vAlign w:val="center"/>
            <w:hideMark/>
          </w:tcPr>
          <w:p w14:paraId="06AAE702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656CEB6D" w14:textId="77777777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lang w:eastAsia="pl-PL"/>
              </w:rPr>
              <w:t>Kolby miarowe, szkło oranżowe, klasa A z certyfikatem serii, NS 10/19, korek PE - 10ml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300FF6A9" w14:textId="60C5202F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0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szt.</w:t>
            </w:r>
          </w:p>
        </w:tc>
        <w:tc>
          <w:tcPr>
            <w:tcW w:w="1329" w:type="dxa"/>
          </w:tcPr>
          <w:p w14:paraId="6EA95E76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2EF43BBD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1D6588FD" w14:textId="72DD4D8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17B83372" w14:textId="5B451199" w:rsidTr="00077E7D">
        <w:trPr>
          <w:trHeight w:val="514"/>
        </w:trPr>
        <w:tc>
          <w:tcPr>
            <w:tcW w:w="553" w:type="dxa"/>
            <w:shd w:val="clear" w:color="auto" w:fill="auto"/>
            <w:vAlign w:val="center"/>
            <w:hideMark/>
          </w:tcPr>
          <w:p w14:paraId="300502C6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4B483A39" w14:textId="5EAB2362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lang w:eastAsia="pl-PL"/>
              </w:rPr>
              <w:t>Kolby miarowe,</w:t>
            </w:r>
            <w:r>
              <w:rPr>
                <w:rFonts w:ascii="Calibri" w:eastAsia="Times New Roman" w:hAnsi="Calibri" w:cs="Calibri"/>
                <w:lang w:eastAsia="pl-PL"/>
              </w:rPr>
              <w:t xml:space="preserve"> </w:t>
            </w:r>
            <w:r w:rsidRPr="003944E7">
              <w:rPr>
                <w:rFonts w:ascii="Calibri" w:eastAsia="Times New Roman" w:hAnsi="Calibri" w:cs="Calibri"/>
                <w:lang w:eastAsia="pl-PL"/>
              </w:rPr>
              <w:t>szkło oranżowe, klasa A z certyfikatem serii, NS 10/19, korek PE - 20ml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554373A4" w14:textId="06466328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0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szt.</w:t>
            </w:r>
          </w:p>
        </w:tc>
        <w:tc>
          <w:tcPr>
            <w:tcW w:w="1329" w:type="dxa"/>
          </w:tcPr>
          <w:p w14:paraId="120E8B2F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47A95247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03C10390" w14:textId="6AA499B3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37EBAA48" w14:textId="1EB24AC9" w:rsidTr="00077E7D">
        <w:trPr>
          <w:trHeight w:val="514"/>
        </w:trPr>
        <w:tc>
          <w:tcPr>
            <w:tcW w:w="553" w:type="dxa"/>
            <w:shd w:val="clear" w:color="auto" w:fill="auto"/>
            <w:vAlign w:val="center"/>
            <w:hideMark/>
          </w:tcPr>
          <w:p w14:paraId="109A603A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0D6A534F" w14:textId="2220C826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lang w:eastAsia="pl-PL"/>
              </w:rPr>
              <w:t>Kolby miarowe,</w:t>
            </w:r>
            <w:r>
              <w:rPr>
                <w:rFonts w:ascii="Calibri" w:eastAsia="Times New Roman" w:hAnsi="Calibri" w:cs="Calibri"/>
                <w:lang w:eastAsia="pl-PL"/>
              </w:rPr>
              <w:t xml:space="preserve"> </w:t>
            </w:r>
            <w:r w:rsidRPr="003944E7">
              <w:rPr>
                <w:rFonts w:ascii="Calibri" w:eastAsia="Times New Roman" w:hAnsi="Calibri" w:cs="Calibri"/>
                <w:lang w:eastAsia="pl-PL"/>
              </w:rPr>
              <w:t>szkło oranżowe, klasa A z certyfikatem serii, NS 12/21, korek PE - 25ml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0F833742" w14:textId="50C4453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0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szt.</w:t>
            </w:r>
          </w:p>
        </w:tc>
        <w:tc>
          <w:tcPr>
            <w:tcW w:w="1329" w:type="dxa"/>
          </w:tcPr>
          <w:p w14:paraId="7FA00F7A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6038C03B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38EBBF96" w14:textId="45C636FF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0FDED6A6" w14:textId="4721AAAB" w:rsidTr="00077E7D">
        <w:trPr>
          <w:trHeight w:val="514"/>
        </w:trPr>
        <w:tc>
          <w:tcPr>
            <w:tcW w:w="553" w:type="dxa"/>
            <w:shd w:val="clear" w:color="auto" w:fill="auto"/>
            <w:vAlign w:val="center"/>
            <w:hideMark/>
          </w:tcPr>
          <w:p w14:paraId="66F054AF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2CEDB72F" w14:textId="712D29D2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lang w:eastAsia="pl-PL"/>
              </w:rPr>
              <w:t>Kolby miarowe,</w:t>
            </w:r>
            <w:r>
              <w:rPr>
                <w:rFonts w:ascii="Calibri" w:eastAsia="Times New Roman" w:hAnsi="Calibri" w:cs="Calibri"/>
                <w:lang w:eastAsia="pl-PL"/>
              </w:rPr>
              <w:t xml:space="preserve"> </w:t>
            </w:r>
            <w:r w:rsidRPr="003944E7">
              <w:rPr>
                <w:rFonts w:ascii="Calibri" w:eastAsia="Times New Roman" w:hAnsi="Calibri" w:cs="Calibri"/>
                <w:lang w:eastAsia="pl-PL"/>
              </w:rPr>
              <w:t>szkło oranżowe, klasa A z certyfikatem serii, NS 12/21, korek PE - 50ml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33DF12BE" w14:textId="1A5154BE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0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szt.</w:t>
            </w:r>
          </w:p>
        </w:tc>
        <w:tc>
          <w:tcPr>
            <w:tcW w:w="1329" w:type="dxa"/>
          </w:tcPr>
          <w:p w14:paraId="290FAAE5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615BA4C0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719D3F67" w14:textId="7C33915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577BDC26" w14:textId="38965817" w:rsidTr="00077E7D">
        <w:trPr>
          <w:trHeight w:val="514"/>
        </w:trPr>
        <w:tc>
          <w:tcPr>
            <w:tcW w:w="553" w:type="dxa"/>
            <w:shd w:val="clear" w:color="auto" w:fill="auto"/>
            <w:vAlign w:val="center"/>
            <w:hideMark/>
          </w:tcPr>
          <w:p w14:paraId="72DD46B0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2DEDCA78" w14:textId="5DAC4973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lang w:eastAsia="pl-PL"/>
              </w:rPr>
              <w:t>Kolby miarowe,</w:t>
            </w:r>
            <w:r>
              <w:rPr>
                <w:rFonts w:ascii="Calibri" w:eastAsia="Times New Roman" w:hAnsi="Calibri" w:cs="Calibri"/>
                <w:lang w:eastAsia="pl-PL"/>
              </w:rPr>
              <w:t xml:space="preserve"> </w:t>
            </w:r>
            <w:r w:rsidRPr="003944E7">
              <w:rPr>
                <w:rFonts w:ascii="Calibri" w:eastAsia="Times New Roman" w:hAnsi="Calibri" w:cs="Calibri"/>
                <w:lang w:eastAsia="pl-PL"/>
              </w:rPr>
              <w:t>szkło oranżowe, klasa A z certyfikatem serii, NS 12/21, korek PE - 100ml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5C23763D" w14:textId="594E5F62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0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szt.</w:t>
            </w:r>
          </w:p>
        </w:tc>
        <w:tc>
          <w:tcPr>
            <w:tcW w:w="1329" w:type="dxa"/>
          </w:tcPr>
          <w:p w14:paraId="1F63FD73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1BFAF87F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7ABE45FD" w14:textId="13CC3431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6968E68F" w14:textId="709000BB" w:rsidTr="00077E7D">
        <w:trPr>
          <w:trHeight w:val="1776"/>
        </w:trPr>
        <w:tc>
          <w:tcPr>
            <w:tcW w:w="553" w:type="dxa"/>
            <w:shd w:val="clear" w:color="auto" w:fill="auto"/>
            <w:vAlign w:val="center"/>
            <w:hideMark/>
          </w:tcPr>
          <w:p w14:paraId="45B97D6A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780D1CA7" w14:textId="4D31946C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Zestaw do filtracji fazy ruchomej.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W zestawie kolba szklana ze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szlifem o pojemności 2 L, lej filtracyjny o pojemności 500 ml, podstawa filtracyjna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przeznaczona do filtrów o średnicy 47 mm z sitem wspierającym z topionego szkła, łapa sprężynowa aluminiowa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6F389995" w14:textId="229328AE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2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zestawy</w:t>
            </w:r>
          </w:p>
        </w:tc>
        <w:tc>
          <w:tcPr>
            <w:tcW w:w="1329" w:type="dxa"/>
          </w:tcPr>
          <w:p w14:paraId="25CB6CF6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754FB72B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5F78EFA8" w14:textId="061BD890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1EA33BAE" w14:textId="3D8EE543" w:rsidTr="00077E7D">
        <w:trPr>
          <w:trHeight w:val="514"/>
        </w:trPr>
        <w:tc>
          <w:tcPr>
            <w:tcW w:w="553" w:type="dxa"/>
            <w:shd w:val="clear" w:color="auto" w:fill="auto"/>
            <w:vAlign w:val="center"/>
            <w:hideMark/>
          </w:tcPr>
          <w:p w14:paraId="7861D87C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3704" w:type="dxa"/>
            <w:shd w:val="clear" w:color="auto" w:fill="auto"/>
            <w:vAlign w:val="center"/>
            <w:hideMark/>
          </w:tcPr>
          <w:p w14:paraId="5CBAF366" w14:textId="77777777" w:rsidR="00077E7D" w:rsidRPr="003944E7" w:rsidRDefault="00077E7D" w:rsidP="00077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944E7">
              <w:rPr>
                <w:rFonts w:ascii="Calibri" w:eastAsia="Times New Roman" w:hAnsi="Calibri" w:cs="Calibri"/>
                <w:color w:val="000000"/>
                <w:lang w:eastAsia="pl-PL"/>
              </w:rPr>
              <w:t>Kolba szklana do zestawu filtracji fazy ruchomej 2000ml</w:t>
            </w:r>
          </w:p>
        </w:tc>
        <w:tc>
          <w:tcPr>
            <w:tcW w:w="1344" w:type="dxa"/>
            <w:shd w:val="clear" w:color="auto" w:fill="auto"/>
            <w:noWrap/>
            <w:vAlign w:val="center"/>
            <w:hideMark/>
          </w:tcPr>
          <w:p w14:paraId="435B3F96" w14:textId="1334EC0F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3944E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1</w:t>
            </w: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 szt.</w:t>
            </w:r>
          </w:p>
        </w:tc>
        <w:tc>
          <w:tcPr>
            <w:tcW w:w="1329" w:type="dxa"/>
          </w:tcPr>
          <w:p w14:paraId="4A1E8851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63" w:type="dxa"/>
          </w:tcPr>
          <w:p w14:paraId="521EB320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2DFDFE07" w14:textId="0E32E8EE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  <w:tr w:rsidR="00077E7D" w:rsidRPr="003944E7" w14:paraId="32EBB4AA" w14:textId="77777777" w:rsidTr="00077E7D">
        <w:trPr>
          <w:trHeight w:val="514"/>
        </w:trPr>
        <w:tc>
          <w:tcPr>
            <w:tcW w:w="6930" w:type="dxa"/>
            <w:gridSpan w:val="4"/>
            <w:shd w:val="clear" w:color="auto" w:fill="auto"/>
            <w:vAlign w:val="center"/>
          </w:tcPr>
          <w:p w14:paraId="77950846" w14:textId="49B34DA7" w:rsidR="00077E7D" w:rsidRPr="003944E7" w:rsidRDefault="00077E7D" w:rsidP="00077E7D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Łącznie:</w:t>
            </w:r>
          </w:p>
        </w:tc>
        <w:tc>
          <w:tcPr>
            <w:tcW w:w="1063" w:type="dxa"/>
          </w:tcPr>
          <w:p w14:paraId="2B6B6CAD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054" w:type="dxa"/>
          </w:tcPr>
          <w:p w14:paraId="5334FD71" w14:textId="77777777" w:rsidR="00077E7D" w:rsidRPr="003944E7" w:rsidRDefault="00077E7D" w:rsidP="00077E7D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</w:p>
        </w:tc>
      </w:tr>
    </w:tbl>
    <w:p w14:paraId="7473C5C0" w14:textId="77777777" w:rsidR="006B1162" w:rsidRDefault="006B1162" w:rsidP="00DA511C">
      <w:pPr>
        <w:pStyle w:val="punktowaniezwyke"/>
        <w:numPr>
          <w:ilvl w:val="0"/>
          <w:numId w:val="0"/>
        </w:numPr>
        <w:spacing w:after="120" w:line="276" w:lineRule="auto"/>
        <w:rPr>
          <w:b/>
          <w:bCs/>
          <w:u w:val="single"/>
        </w:rPr>
      </w:pPr>
    </w:p>
    <w:p w14:paraId="42803007" w14:textId="77A70F29" w:rsidR="008F1443" w:rsidRPr="00726580" w:rsidRDefault="008F1443" w:rsidP="00394CC6">
      <w:pPr>
        <w:pStyle w:val="punktowaniezwyke"/>
        <w:spacing w:line="360" w:lineRule="auto"/>
      </w:pPr>
      <w:r>
        <w:t>Oświadczamy, że cena netto</w:t>
      </w:r>
      <w:r w:rsidR="0073615A">
        <w:t xml:space="preserve"> określona w pkt. 3 zawiera wszystkie koszty, jakie ponosi </w:t>
      </w:r>
      <w:r w:rsidR="0073615A" w:rsidRPr="00726580">
        <w:lastRenderedPageBreak/>
        <w:t>Zamawiający w przypadku wyboru niniejszej</w:t>
      </w:r>
      <w:r w:rsidRPr="00726580">
        <w:t xml:space="preserve"> </w:t>
      </w:r>
      <w:r w:rsidR="0073615A" w:rsidRPr="00726580">
        <w:t>oferty</w:t>
      </w:r>
      <w:r w:rsidR="00C34B14" w:rsidRPr="00726580">
        <w:t>, w tym koszty dostawy zamówienia</w:t>
      </w:r>
      <w:r w:rsidR="0073615A" w:rsidRPr="00726580">
        <w:t>.</w:t>
      </w:r>
    </w:p>
    <w:p w14:paraId="4ABF46DF" w14:textId="2B4AF313" w:rsidR="00E716C1" w:rsidRPr="00726580" w:rsidRDefault="00D74126" w:rsidP="00394CC6">
      <w:pPr>
        <w:pStyle w:val="punktowaniezwyke"/>
        <w:spacing w:line="360" w:lineRule="auto"/>
      </w:pPr>
      <w:bookmarkStart w:id="1" w:name="_Hlk31102672"/>
      <w:r w:rsidRPr="00726580">
        <w:t>Dekla</w:t>
      </w:r>
      <w:r w:rsidR="00726580" w:rsidRPr="00726580">
        <w:t xml:space="preserve">rujemy realizację jednostkowych </w:t>
      </w:r>
      <w:r w:rsidRPr="00726580">
        <w:t xml:space="preserve">zamówień realizowanych w ramach umowy </w:t>
      </w:r>
      <w:r w:rsidR="00726580" w:rsidRPr="00726580">
        <w:t xml:space="preserve">w terminie </w:t>
      </w:r>
      <w:r w:rsidR="00E716C1" w:rsidRPr="00726580">
        <w:t>______</w:t>
      </w:r>
      <w:r w:rsidR="00726580" w:rsidRPr="00726580">
        <w:t xml:space="preserve"> dni roboczych </w:t>
      </w:r>
      <w:r w:rsidRPr="00726580">
        <w:t>od d</w:t>
      </w:r>
      <w:r w:rsidR="00726580" w:rsidRPr="00726580">
        <w:t>nia</w:t>
      </w:r>
      <w:r w:rsidRPr="00726580">
        <w:t xml:space="preserve"> złożenia zamówienia.</w:t>
      </w:r>
    </w:p>
    <w:bookmarkEnd w:id="1"/>
    <w:p w14:paraId="270EBA0C" w14:textId="77777777" w:rsidR="00E716C1" w:rsidRDefault="00E716C1" w:rsidP="00394CC6">
      <w:pPr>
        <w:pStyle w:val="punktowaniezwyke"/>
        <w:spacing w:line="360" w:lineRule="auto"/>
      </w:pPr>
      <w:r>
        <w:t>Termin płatności faktury będzie wynosił: ___________</w:t>
      </w:r>
    </w:p>
    <w:p w14:paraId="7B041A73" w14:textId="77777777" w:rsidR="00E716C1" w:rsidRDefault="00E716C1" w:rsidP="00394CC6">
      <w:pPr>
        <w:pStyle w:val="punktowaniezwyke"/>
        <w:spacing w:line="360" w:lineRule="auto"/>
      </w:pPr>
      <w:r>
        <w:t>U</w:t>
      </w:r>
      <w:r w:rsidRPr="00E716C1">
        <w:t>ważamy się za związanych niniejszą</w:t>
      </w:r>
      <w:r>
        <w:t xml:space="preserve"> ofertą przez okres ___________ </w:t>
      </w:r>
      <w:r w:rsidR="00021656">
        <w:t>dni</w:t>
      </w:r>
      <w:r w:rsidRPr="00E716C1">
        <w:t xml:space="preserve"> od upływu terminu składania ofert.</w:t>
      </w:r>
    </w:p>
    <w:p w14:paraId="6777A18A" w14:textId="77777777" w:rsidR="00E716C1" w:rsidRDefault="00E716C1" w:rsidP="00394CC6">
      <w:pPr>
        <w:pStyle w:val="punktowaniezwyke"/>
        <w:spacing w:line="360" w:lineRule="auto"/>
      </w:pPr>
      <w:r w:rsidRPr="00E716C1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77777777" w:rsidR="00E716C1" w:rsidRDefault="00E716C1" w:rsidP="00394CC6">
      <w:pPr>
        <w:pStyle w:val="punktowaniezwyke"/>
        <w:spacing w:line="360" w:lineRule="auto"/>
      </w:pPr>
      <w:r>
        <w:t>Oświadczamy, że w przypadku przyznania nam zamówienia, zobowiązujemy się do zawarcia umowy w miejscu i terminie wskazanym przez Zamawiającego.</w:t>
      </w:r>
    </w:p>
    <w:p w14:paraId="21DDABF9" w14:textId="77777777" w:rsidR="008F1443" w:rsidRDefault="00E716C1" w:rsidP="00394CC6">
      <w:pPr>
        <w:pStyle w:val="punktowaniezwyke"/>
        <w:spacing w:line="360" w:lineRule="auto"/>
      </w:pPr>
      <w:r>
        <w:t>Oświadczamy, że oferta nie zawiera informacji stanowiących / zawiera informacje stanowiące tajemnicę przedsiębiorstwa w rozumieniu przepisów o zwalczaniu nieuczciwej konkurencji*. Informacje takie zawarte są w następujących dokumentach</w:t>
      </w:r>
      <w:r w:rsidR="005D2E39">
        <w:rPr>
          <w:rStyle w:val="Odwoanieprzypisudolnego"/>
        </w:rPr>
        <w:footnoteReference w:id="1"/>
      </w:r>
      <w:r>
        <w:t>*: ___________________</w:t>
      </w:r>
      <w:r w:rsidR="00394CC6">
        <w:t>_________</w:t>
      </w:r>
    </w:p>
    <w:p w14:paraId="501B21BC" w14:textId="77777777" w:rsidR="00394CC6" w:rsidRDefault="00394CC6" w:rsidP="00394CC6">
      <w:pPr>
        <w:pStyle w:val="punktowaniezwyke"/>
        <w:spacing w:line="360" w:lineRule="auto"/>
      </w:pPr>
      <w:r>
        <w:t>Potwierdzamy spełnienie warunków udziału w postepowaniu konkursowym, w tym:</w:t>
      </w:r>
    </w:p>
    <w:p w14:paraId="1AD7CF47" w14:textId="57246A02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posiadamy niezbędną wiedzę i doświadczenie oraz dysponujemy potencjałem technicznym i osobami zdolnymi do wykonania zamówienia;</w:t>
      </w:r>
    </w:p>
    <w:p w14:paraId="64379F06" w14:textId="45472148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znajdujemy się w sytuacji ekonomicznej i finansowej, która pozwala na należyte wykonanie zamówienia;</w:t>
      </w:r>
    </w:p>
    <w:p w14:paraId="44DC86EA" w14:textId="7AA47A27" w:rsidR="00394CC6" w:rsidRDefault="00394CC6" w:rsidP="00C34B14">
      <w:pPr>
        <w:pStyle w:val="punktowaniezwyke"/>
        <w:numPr>
          <w:ilvl w:val="0"/>
          <w:numId w:val="17"/>
        </w:numPr>
        <w:spacing w:line="360" w:lineRule="auto"/>
      </w:pPr>
      <w:r>
        <w:t>będziemy dążyć będą do realizacji zamówienia w sposób korzystny dla środowiska, poprzez zapewnienie minimalizacji zużycia materiałów, surowców, energii, itp.</w:t>
      </w:r>
    </w:p>
    <w:p w14:paraId="5B30A1C3" w14:textId="77777777" w:rsidR="0010535C" w:rsidRDefault="0010535C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5976FD3E" w14:textId="77777777" w:rsidR="00394CC6" w:rsidRDefault="00394CC6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44DE07F8" w14:textId="77777777" w:rsidR="00394CC6" w:rsidRDefault="00394CC6" w:rsidP="00394CC6">
      <w:pPr>
        <w:pStyle w:val="punktowaniezwyke"/>
        <w:numPr>
          <w:ilvl w:val="0"/>
          <w:numId w:val="0"/>
        </w:numPr>
        <w:spacing w:line="276" w:lineRule="auto"/>
        <w:ind w:left="426"/>
      </w:pPr>
    </w:p>
    <w:p w14:paraId="14E483C5" w14:textId="77777777" w:rsidR="0073615A" w:rsidRDefault="0073615A" w:rsidP="00E716C1">
      <w:pPr>
        <w:pStyle w:val="punktowaniezwyke"/>
        <w:numPr>
          <w:ilvl w:val="0"/>
          <w:numId w:val="0"/>
        </w:numPr>
        <w:spacing w:line="276" w:lineRule="auto"/>
        <w:ind w:left="426"/>
      </w:pPr>
      <w:r>
        <w:t xml:space="preserve"> </w:t>
      </w:r>
      <w:r w:rsidR="00394CC6">
        <w:t>_________________________</w:t>
      </w:r>
      <w:r w:rsidR="00394CC6">
        <w:tab/>
      </w:r>
      <w:r w:rsidR="00394CC6">
        <w:tab/>
      </w:r>
      <w:r w:rsidR="00394CC6">
        <w:tab/>
      </w:r>
      <w:r w:rsidR="00394CC6">
        <w:tab/>
        <w:t>___________________________</w:t>
      </w:r>
    </w:p>
    <w:p w14:paraId="6308045E" w14:textId="4C96D8CB" w:rsidR="00380AC3" w:rsidRPr="00DA511C" w:rsidRDefault="00394CC6" w:rsidP="00DA511C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708"/>
        <w:jc w:val="right"/>
        <w:rPr>
          <w:rFonts w:cs="Arial"/>
          <w:sz w:val="18"/>
        </w:rPr>
      </w:pPr>
      <w:r>
        <w:rPr>
          <w:rFonts w:cs="Arial"/>
          <w:sz w:val="18"/>
        </w:rPr>
        <w:t xml:space="preserve">      </w:t>
      </w:r>
      <w:r w:rsidRPr="00394CC6">
        <w:rPr>
          <w:rFonts w:cs="Arial"/>
          <w:sz w:val="18"/>
        </w:rPr>
        <w:t>Miejscowość, data</w:t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</w:r>
      <w:r>
        <w:rPr>
          <w:rFonts w:cs="Arial"/>
          <w:sz w:val="18"/>
        </w:rPr>
        <w:tab/>
        <w:t>(</w:t>
      </w:r>
      <w:r w:rsidRPr="00394CC6">
        <w:rPr>
          <w:rFonts w:cs="Arial"/>
          <w:sz w:val="18"/>
        </w:rPr>
        <w:t>podpis Of</w:t>
      </w:r>
      <w:r>
        <w:rPr>
          <w:rFonts w:cs="Arial"/>
          <w:sz w:val="18"/>
        </w:rPr>
        <w:t xml:space="preserve">erenta lub osoby uprawnionej do </w:t>
      </w:r>
      <w:r w:rsidRPr="00394CC6">
        <w:rPr>
          <w:rFonts w:cs="Arial"/>
          <w:sz w:val="18"/>
        </w:rPr>
        <w:t>jego reprezentowania</w:t>
      </w:r>
    </w:p>
    <w:p w14:paraId="1D1362CF" w14:textId="383E1048" w:rsidR="00380AC3" w:rsidRDefault="00380AC3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>
        <w:rPr>
          <w:rFonts w:cs="Arial"/>
        </w:rPr>
        <w:br w:type="page"/>
      </w:r>
    </w:p>
    <w:p w14:paraId="40035E44" w14:textId="77777777" w:rsidR="00380AC3" w:rsidRDefault="00380AC3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62FE469" w14:textId="478B9685" w:rsidR="00394CC6" w:rsidRPr="00C15223" w:rsidRDefault="00394CC6" w:rsidP="00394CC6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2</w:t>
      </w:r>
      <w:r w:rsidRPr="00C15223">
        <w:rPr>
          <w:rFonts w:cs="Arial"/>
          <w:sz w:val="18"/>
        </w:rPr>
        <w:t xml:space="preserve"> do Zaproszenia do składania ofert nr </w:t>
      </w:r>
      <w:r w:rsidR="007966D6">
        <w:rPr>
          <w:rFonts w:cs="Arial"/>
          <w:sz w:val="18"/>
        </w:rPr>
        <w:t>7</w:t>
      </w:r>
      <w:r w:rsidR="00C34B14">
        <w:rPr>
          <w:rFonts w:cs="Arial"/>
          <w:sz w:val="18"/>
        </w:rPr>
        <w:t>/2020</w:t>
      </w:r>
    </w:p>
    <w:p w14:paraId="365A63D7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4B504D3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394CC6" w:rsidRDefault="00394CC6" w:rsidP="00394CC6">
      <w:pPr>
        <w:spacing w:after="0" w:line="240" w:lineRule="auto"/>
        <w:jc w:val="center"/>
        <w:rPr>
          <w:rFonts w:cs="Arial"/>
          <w:b/>
        </w:rPr>
      </w:pPr>
      <w:r w:rsidRPr="00394CC6">
        <w:rPr>
          <w:rFonts w:cs="Arial"/>
          <w:b/>
        </w:rPr>
        <w:t>Oświadczenie w przedmiocie powiązań</w:t>
      </w:r>
    </w:p>
    <w:p w14:paraId="1EC43D54" w14:textId="77777777" w:rsidR="00394CC6" w:rsidRPr="00394CC6" w:rsidRDefault="00394CC6" w:rsidP="00394CC6">
      <w:pPr>
        <w:spacing w:after="0" w:line="240" w:lineRule="auto"/>
        <w:jc w:val="center"/>
        <w:rPr>
          <w:rFonts w:cs="Arial"/>
          <w:b/>
        </w:rPr>
      </w:pPr>
      <w:r w:rsidRPr="00394CC6">
        <w:rPr>
          <w:rFonts w:cs="Arial"/>
          <w:b/>
        </w:rPr>
        <w:t>osobowych i kapitałowych z Zamawiającym</w:t>
      </w:r>
      <w:r w:rsidR="00A16029">
        <w:rPr>
          <w:rStyle w:val="Odwoanieprzypisudolnego"/>
          <w:rFonts w:cs="Arial"/>
          <w:b/>
        </w:rPr>
        <w:footnoteReference w:id="2"/>
      </w:r>
    </w:p>
    <w:p w14:paraId="697174B6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D52434" w:rsidRDefault="00D52434" w:rsidP="00D52434">
      <w:pPr>
        <w:pStyle w:val="poziom1"/>
        <w:rPr>
          <w:b w:val="0"/>
        </w:rPr>
      </w:pPr>
      <w:r w:rsidRPr="00EF5B74">
        <w:rPr>
          <w:b w:val="0"/>
        </w:rPr>
        <w:t>Ja, niżej podpisany,</w:t>
      </w:r>
      <w:r>
        <w:t xml:space="preserve"> </w:t>
      </w:r>
      <w:r w:rsidRPr="00D52434">
        <w:rPr>
          <w:b w:val="0"/>
        </w:rPr>
        <w:t xml:space="preserve">reprezentując </w:t>
      </w:r>
      <w:r w:rsidR="00394CC6" w:rsidRPr="00D52434">
        <w:rPr>
          <w:b w:val="0"/>
        </w:rPr>
        <w:t>_____________________</w:t>
      </w:r>
      <w:r w:rsidRPr="00D52434">
        <w:rPr>
          <w:b w:val="0"/>
        </w:rPr>
        <w:t>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 nie jest powiązany z Zamawiającym</w:t>
      </w:r>
      <w:r w:rsidRPr="00D52434">
        <w:rPr>
          <w:b w:val="0"/>
        </w:rPr>
        <w:t xml:space="preserve"> osobowo lub kapitałowo. </w:t>
      </w:r>
    </w:p>
    <w:p w14:paraId="0BA2DFCB" w14:textId="77777777" w:rsidR="00D52434" w:rsidRDefault="00D52434" w:rsidP="00D5243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77777777" w:rsidR="00D52434" w:rsidRPr="00D52434" w:rsidRDefault="00D52434" w:rsidP="00D52434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0"/>
        <w:jc w:val="both"/>
        <w:rPr>
          <w:rFonts w:cs="Arial"/>
        </w:rPr>
      </w:pPr>
      <w:r w:rsidRPr="00D52434">
        <w:rPr>
          <w:rFonts w:cs="Arial"/>
        </w:rPr>
        <w:t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Dostawcy a Dostawcą polegające w szczególności na:</w:t>
      </w:r>
    </w:p>
    <w:p w14:paraId="226ABB8E" w14:textId="77777777" w:rsidR="00D52434" w:rsidRPr="00D52434" w:rsidRDefault="00D52434" w:rsidP="00D52434">
      <w:pPr>
        <w:pStyle w:val="poziom2"/>
      </w:pPr>
      <w:r w:rsidRPr="00D52434">
        <w:t>uczestniczeniu w spółce jako wspólnik spółki cywilnej lub spółki osobowej;</w:t>
      </w:r>
    </w:p>
    <w:p w14:paraId="73A9F500" w14:textId="77777777" w:rsidR="00D52434" w:rsidRPr="00D52434" w:rsidRDefault="00D52434" w:rsidP="00D52434">
      <w:pPr>
        <w:pStyle w:val="poziom2"/>
      </w:pPr>
      <w:r w:rsidRPr="00D52434">
        <w:t>posiadaniu co najmniej 10 % udziałów lub akcji;</w:t>
      </w:r>
    </w:p>
    <w:p w14:paraId="5A28FD9B" w14:textId="77777777" w:rsidR="00D52434" w:rsidRDefault="00D52434" w:rsidP="00D52434">
      <w:pPr>
        <w:pStyle w:val="poziom2"/>
      </w:pPr>
      <w:r w:rsidRPr="00D52434">
        <w:t>pełnieniu funkcji członka organu nadzorczego lub zarządzają</w:t>
      </w:r>
      <w:r>
        <w:t>cego, prokurenta, pełnomocnika;</w:t>
      </w:r>
    </w:p>
    <w:p w14:paraId="7195FFD8" w14:textId="77777777" w:rsidR="00394CC6" w:rsidRDefault="00D52434" w:rsidP="00D52434">
      <w:pPr>
        <w:pStyle w:val="poziom2"/>
      </w:pPr>
      <w:r w:rsidRPr="00D52434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Default="00394CC6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D52434" w:rsidRDefault="00D52434" w:rsidP="00D52434">
      <w:pPr>
        <w:pStyle w:val="poziom1"/>
        <w:jc w:val="both"/>
      </w:pPr>
      <w:r w:rsidRPr="00EF5B74">
        <w:rPr>
          <w:b w:val="0"/>
        </w:rPr>
        <w:t>Ja, niżej podpisany,</w:t>
      </w:r>
      <w:r w:rsidRPr="00D52434">
        <w:rPr>
          <w:b w:val="0"/>
        </w:rPr>
        <w:t xml:space="preserve"> reprezentując _____________________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</w:t>
      </w:r>
      <w:r>
        <w:t xml:space="preserve"> jest </w:t>
      </w:r>
      <w:r w:rsidRPr="00D52434">
        <w:t>powiązany z Zama</w:t>
      </w:r>
      <w:r>
        <w:t xml:space="preserve">wiającym </w:t>
      </w:r>
      <w:r w:rsidRPr="00D52434">
        <w:rPr>
          <w:b w:val="0"/>
        </w:rPr>
        <w:t>osobowo lub kapitałowo</w:t>
      </w:r>
      <w:r w:rsidRPr="00D52434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>
        <w:rPr>
          <w:rFonts w:eastAsia="Calibri" w:cs="Calibri"/>
          <w:b w:val="0"/>
          <w:sz w:val="20"/>
          <w:szCs w:val="20"/>
          <w:lang w:eastAsia="ar-SA"/>
        </w:rPr>
        <w:br/>
      </w:r>
      <w:r w:rsidR="00EF5B74">
        <w:rPr>
          <w:b w:val="0"/>
        </w:rPr>
        <w:t>z Zamawiającym</w:t>
      </w:r>
      <w:r w:rsidRPr="00D52434">
        <w:rPr>
          <w:b w:val="0"/>
        </w:rPr>
        <w:t>/osobami upoważnionymi do zaciągania zob</w:t>
      </w:r>
      <w:r w:rsidR="00EF5B74">
        <w:rPr>
          <w:b w:val="0"/>
        </w:rPr>
        <w:t>owiązań w imieniu Zamawiającego</w:t>
      </w:r>
      <w:r w:rsidRPr="00D52434">
        <w:rPr>
          <w:b w:val="0"/>
        </w:rPr>
        <w:t xml:space="preserve">/osobami wykonującymi w imieniu Zamawiającego czynności związane </w:t>
      </w:r>
      <w:r>
        <w:rPr>
          <w:b w:val="0"/>
        </w:rPr>
        <w:br/>
      </w:r>
      <w:r w:rsidRPr="00D52434">
        <w:rPr>
          <w:b w:val="0"/>
        </w:rPr>
        <w:t>z przygotowaniem i przeprowadz</w:t>
      </w:r>
      <w:r w:rsidR="00EF5B74">
        <w:rPr>
          <w:b w:val="0"/>
        </w:rPr>
        <w:t>eniem procedury wyboru Dostawcy</w:t>
      </w:r>
      <w:r w:rsidR="00EF5B74">
        <w:rPr>
          <w:rStyle w:val="Odwoanieprzypisudolnego"/>
          <w:b w:val="0"/>
        </w:rPr>
        <w:footnoteReference w:id="3"/>
      </w:r>
      <w:r w:rsidRPr="00D52434">
        <w:rPr>
          <w:b w:val="0"/>
        </w:rPr>
        <w:t xml:space="preserve"> w następujący sposób (proszę wskazać sposób powiązań określony w</w:t>
      </w:r>
      <w:r>
        <w:rPr>
          <w:b w:val="0"/>
        </w:rPr>
        <w:t xml:space="preserve"> lit.</w:t>
      </w:r>
      <w:r w:rsidRPr="00D52434">
        <w:rPr>
          <w:b w:val="0"/>
        </w:rPr>
        <w:t xml:space="preserve"> </w:t>
      </w:r>
      <w:r>
        <w:rPr>
          <w:b w:val="0"/>
        </w:rPr>
        <w:t>a - d ust. I</w:t>
      </w:r>
      <w:r w:rsidR="00EF5B74">
        <w:rPr>
          <w:b w:val="0"/>
        </w:rPr>
        <w:t xml:space="preserve"> powyżej)</w:t>
      </w:r>
      <w:r w:rsidRPr="00D52434">
        <w:rPr>
          <w:b w:val="0"/>
        </w:rPr>
        <w:t>:</w:t>
      </w:r>
      <w:r w:rsidR="00EF5B74">
        <w:rPr>
          <w:b w:val="0"/>
        </w:rPr>
        <w:t xml:space="preserve"> _____________________</w:t>
      </w:r>
    </w:p>
    <w:p w14:paraId="20F3E463" w14:textId="77777777" w:rsidR="00D52434" w:rsidRDefault="00D52434" w:rsidP="00D52434">
      <w:pPr>
        <w:pStyle w:val="poziom1"/>
        <w:numPr>
          <w:ilvl w:val="0"/>
          <w:numId w:val="0"/>
        </w:numPr>
        <w:ind w:left="426"/>
      </w:pPr>
    </w:p>
    <w:p w14:paraId="478D61C9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5ED423A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A125541" w14:textId="77777777" w:rsidR="00EF5B74" w:rsidRPr="00640C8E" w:rsidRDefault="00EF5B74" w:rsidP="00EF5B74">
      <w:pPr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 xml:space="preserve">  </w:t>
      </w:r>
      <w:r w:rsidRPr="00640C8E">
        <w:rPr>
          <w:rFonts w:cs="Calibri"/>
          <w:sz w:val="20"/>
          <w:szCs w:val="20"/>
        </w:rPr>
        <w:t xml:space="preserve">......................................................... </w:t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 w:rsidRPr="00640C8E">
        <w:rPr>
          <w:rFonts w:cs="Calibri"/>
          <w:sz w:val="20"/>
          <w:szCs w:val="20"/>
        </w:rPr>
        <w:tab/>
      </w:r>
      <w:r>
        <w:rPr>
          <w:rFonts w:cs="Calibri"/>
          <w:sz w:val="20"/>
          <w:szCs w:val="20"/>
        </w:rPr>
        <w:t>…</w:t>
      </w:r>
      <w:r w:rsidRPr="00640C8E">
        <w:rPr>
          <w:rFonts w:cs="Calibri"/>
          <w:sz w:val="20"/>
          <w:szCs w:val="20"/>
        </w:rPr>
        <w:t>………………………………………………</w:t>
      </w:r>
    </w:p>
    <w:p w14:paraId="1EC25238" w14:textId="77777777" w:rsidR="00380AC3" w:rsidRDefault="00EF5B74" w:rsidP="00380AC3">
      <w:pPr>
        <w:ind w:left="6372" w:hanging="5663"/>
        <w:rPr>
          <w:rFonts w:cs="Calibri"/>
          <w:sz w:val="16"/>
          <w:szCs w:val="20"/>
        </w:rPr>
      </w:pPr>
      <w:r>
        <w:rPr>
          <w:rFonts w:cs="Calibri"/>
          <w:sz w:val="16"/>
          <w:szCs w:val="20"/>
        </w:rPr>
        <w:t>Miejscowość, data</w:t>
      </w:r>
      <w:r>
        <w:rPr>
          <w:rFonts w:cs="Calibri"/>
          <w:sz w:val="16"/>
          <w:szCs w:val="20"/>
        </w:rPr>
        <w:tab/>
        <w:t xml:space="preserve">/czytelny podpis </w:t>
      </w:r>
      <w:r w:rsidRPr="00105BCE">
        <w:rPr>
          <w:rFonts w:cs="Calibri"/>
          <w:sz w:val="16"/>
          <w:szCs w:val="20"/>
        </w:rPr>
        <w:t>Wykonawcy/osoby/</w:t>
      </w:r>
      <w:r>
        <w:rPr>
          <w:rFonts w:cs="Calibri"/>
          <w:sz w:val="16"/>
          <w:szCs w:val="20"/>
        </w:rPr>
        <w:t xml:space="preserve"> osób uprawnionych </w:t>
      </w:r>
      <w:r w:rsidRPr="00105BCE">
        <w:rPr>
          <w:rFonts w:cs="Calibri"/>
          <w:sz w:val="16"/>
          <w:szCs w:val="20"/>
        </w:rPr>
        <w:t>do w</w:t>
      </w:r>
      <w:r>
        <w:rPr>
          <w:rFonts w:cs="Calibri"/>
          <w:sz w:val="16"/>
          <w:szCs w:val="20"/>
        </w:rPr>
        <w:t>ystępowania w imieniu Wykonawcy</w:t>
      </w:r>
      <w:r>
        <w:rPr>
          <w:rStyle w:val="Odwoanieprzypisudolnego"/>
          <w:rFonts w:cs="Calibri"/>
          <w:sz w:val="16"/>
          <w:szCs w:val="20"/>
        </w:rPr>
        <w:footnoteReference w:id="4"/>
      </w:r>
    </w:p>
    <w:p w14:paraId="6A66DA5A" w14:textId="1FD8F0CF" w:rsidR="00373E47" w:rsidRDefault="00373E47" w:rsidP="00380AC3">
      <w:pPr>
        <w:ind w:left="6372" w:hanging="5663"/>
        <w:rPr>
          <w:rFonts w:cs="Arial"/>
        </w:rPr>
      </w:pPr>
    </w:p>
    <w:p w14:paraId="29E8E1D7" w14:textId="77777777" w:rsidR="00726580" w:rsidRDefault="00726580" w:rsidP="00373E47">
      <w:pPr>
        <w:spacing w:line="240" w:lineRule="auto"/>
        <w:jc w:val="right"/>
        <w:rPr>
          <w:rFonts w:cs="Arial"/>
          <w:sz w:val="18"/>
        </w:rPr>
      </w:pPr>
    </w:p>
    <w:p w14:paraId="06D39B32" w14:textId="793B901A" w:rsidR="00373E47" w:rsidRPr="00C15223" w:rsidRDefault="00373E47" w:rsidP="00373E47">
      <w:pPr>
        <w:spacing w:line="240" w:lineRule="auto"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3</w:t>
      </w:r>
      <w:r w:rsidRPr="00C15223">
        <w:rPr>
          <w:rFonts w:cs="Arial"/>
          <w:sz w:val="18"/>
        </w:rPr>
        <w:t xml:space="preserve"> do Zaproszenia do składania ofert nr </w:t>
      </w:r>
      <w:r w:rsidR="007966D6">
        <w:rPr>
          <w:rFonts w:cs="Arial"/>
          <w:sz w:val="18"/>
        </w:rPr>
        <w:t>7</w:t>
      </w:r>
      <w:r w:rsidR="00C34B14">
        <w:rPr>
          <w:rFonts w:cs="Arial"/>
          <w:sz w:val="18"/>
        </w:rPr>
        <w:t>/2020</w:t>
      </w:r>
    </w:p>
    <w:p w14:paraId="7EF5813C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77777777" w:rsidR="00373E47" w:rsidRPr="00373E47" w:rsidRDefault="00373E47" w:rsidP="00373E47">
      <w:pPr>
        <w:spacing w:after="0" w:line="240" w:lineRule="auto"/>
        <w:jc w:val="center"/>
        <w:rPr>
          <w:rFonts w:cs="Arial"/>
          <w:b/>
        </w:rPr>
      </w:pPr>
    </w:p>
    <w:p w14:paraId="651EF0EA" w14:textId="77777777" w:rsidR="00373E47" w:rsidRPr="00373E47" w:rsidRDefault="00373E47" w:rsidP="00373E47">
      <w:pPr>
        <w:spacing w:after="0" w:line="240" w:lineRule="auto"/>
        <w:jc w:val="center"/>
        <w:rPr>
          <w:rFonts w:cs="Arial"/>
          <w:b/>
        </w:rPr>
      </w:pPr>
      <w:r w:rsidRPr="00373E47">
        <w:rPr>
          <w:rFonts w:cs="Arial"/>
          <w:b/>
        </w:rPr>
        <w:t>OŚWIADCZENIE W ZAKRESIE WYPEŁNIENIA OBOWIĄZKÓW INFORMACYJNYCH PRZEWIDZIANYCH W ART. 13 LUB ART. 14 RODO</w:t>
      </w:r>
    </w:p>
    <w:p w14:paraId="6F0D202A" w14:textId="77777777" w:rsidR="00373E47" w:rsidRPr="00F12530" w:rsidRDefault="00373E47" w:rsidP="00373E47">
      <w:pPr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6597DF52" w14:textId="77777777" w:rsidR="00373E47" w:rsidRDefault="00373E47" w:rsidP="00373E47">
      <w:pPr>
        <w:pStyle w:val="NormalnyWeb"/>
        <w:jc w:val="both"/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</w:pP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>Oświadczam, że wypełniłem obowiązki informacyjne przewidziane w art. 13 lub art. 14 RODO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  <w:t>1)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 xml:space="preserve"> wobec osób fizycznych, </w:t>
      </w:r>
      <w:r w:rsidRPr="00F12530">
        <w:rPr>
          <w:rFonts w:asciiTheme="minorHAnsi" w:hAnsiTheme="minorHAnsi" w:cstheme="minorHAnsi"/>
          <w:b/>
          <w:sz w:val="18"/>
          <w:szCs w:val="18"/>
        </w:rPr>
        <w:t>od których dane osobowe bezpośrednio lub pośrednio pozyskałem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</w:rPr>
        <w:t xml:space="preserve"> w celu ubiegania się o udzielenie zamówienia publicznego w niniejszym postępowaniu</w:t>
      </w:r>
      <w:r w:rsidRPr="00F12530">
        <w:rPr>
          <w:rFonts w:asciiTheme="minorHAnsi" w:hAnsiTheme="minorHAnsi" w:cstheme="minorHAnsi"/>
          <w:b/>
          <w:sz w:val="18"/>
          <w:szCs w:val="18"/>
        </w:rPr>
        <w:t>.</w:t>
      </w:r>
      <w:r w:rsidRPr="00F12530">
        <w:rPr>
          <w:rFonts w:asciiTheme="minorHAnsi" w:hAnsiTheme="minorHAnsi" w:cstheme="minorHAnsi"/>
          <w:b/>
          <w:color w:val="000000"/>
          <w:sz w:val="18"/>
          <w:szCs w:val="18"/>
          <w:vertAlign w:val="superscript"/>
        </w:rPr>
        <w:t>2)</w:t>
      </w:r>
    </w:p>
    <w:p w14:paraId="0E5F3491" w14:textId="77777777" w:rsidR="00373E47" w:rsidRDefault="00373E47" w:rsidP="00373E47">
      <w:pPr>
        <w:pStyle w:val="NormalnyWeb"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F12530" w:rsidRDefault="00373E47" w:rsidP="00373E47">
      <w:pPr>
        <w:pStyle w:val="NormalnyWeb"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Default="00373E47" w:rsidP="00373E47">
      <w:pPr>
        <w:spacing w:after="0" w:line="240" w:lineRule="auto"/>
        <w:ind w:left="3540" w:firstLine="708"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F12530" w:rsidRDefault="00373E47" w:rsidP="00373E47">
      <w:pPr>
        <w:spacing w:after="0" w:line="240" w:lineRule="auto"/>
        <w:ind w:left="5103" w:firstLine="708"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F12530" w:rsidRDefault="00373E47" w:rsidP="00373E47">
      <w:pPr>
        <w:spacing w:after="0" w:line="240" w:lineRule="auto"/>
        <w:ind w:left="459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F12530" w:rsidRDefault="00373E47" w:rsidP="00373E47">
      <w:pPr>
        <w:spacing w:after="0" w:line="240" w:lineRule="auto"/>
        <w:ind w:left="423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F12530" w:rsidRDefault="00373E47" w:rsidP="00373E47">
      <w:pPr>
        <w:spacing w:after="0" w:line="240" w:lineRule="auto"/>
        <w:ind w:left="4236" w:firstLine="360"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Default="00373E47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Default="00C127B4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F12530" w:rsidRDefault="00C127B4" w:rsidP="00373E47">
      <w:pPr>
        <w:spacing w:after="0" w:line="240" w:lineRule="auto"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F12530" w:rsidRDefault="00373E47" w:rsidP="00373E47">
      <w:pPr>
        <w:spacing w:after="0" w:line="240" w:lineRule="auto"/>
        <w:jc w:val="both"/>
        <w:rPr>
          <w:rFonts w:eastAsia="Times New Roman" w:cstheme="minorHAnsi"/>
          <w:i/>
          <w:sz w:val="18"/>
          <w:szCs w:val="18"/>
          <w:lang w:eastAsia="pl-PL"/>
        </w:rPr>
      </w:pPr>
    </w:p>
    <w:p w14:paraId="0F09736E" w14:textId="77777777" w:rsidR="00373E47" w:rsidRPr="00F12530" w:rsidRDefault="00373E47" w:rsidP="00373E47">
      <w:pPr>
        <w:pStyle w:val="Tekstprzypisudolnego"/>
        <w:jc w:val="both"/>
        <w:rPr>
          <w:rFonts w:cstheme="minorHAnsi"/>
          <w:sz w:val="16"/>
          <w:szCs w:val="16"/>
        </w:rPr>
      </w:pPr>
      <w:r w:rsidRPr="00F12530">
        <w:rPr>
          <w:rFonts w:cstheme="minorHAnsi"/>
          <w:color w:val="000000"/>
          <w:sz w:val="16"/>
          <w:szCs w:val="16"/>
          <w:vertAlign w:val="superscript"/>
        </w:rPr>
        <w:t>1)</w:t>
      </w:r>
      <w:r w:rsidRPr="00F12530">
        <w:rPr>
          <w:rFonts w:cstheme="minorHAnsi"/>
          <w:b/>
          <w:color w:val="000000"/>
          <w:sz w:val="16"/>
          <w:szCs w:val="16"/>
        </w:rPr>
        <w:t xml:space="preserve"> </w:t>
      </w:r>
      <w:r w:rsidRPr="00F12530">
        <w:rPr>
          <w:rFonts w:cstheme="minorHAnsi"/>
          <w:sz w:val="16"/>
          <w:szCs w:val="16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Default="00373E47" w:rsidP="00373E47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  <w:r w:rsidRPr="00F12530">
        <w:rPr>
          <w:rFonts w:asciiTheme="minorHAnsi" w:hAnsiTheme="minorHAnsi" w:cstheme="minorHAnsi"/>
          <w:color w:val="000000"/>
          <w:sz w:val="16"/>
          <w:szCs w:val="16"/>
          <w:vertAlign w:val="superscript"/>
        </w:rPr>
        <w:t>2)</w:t>
      </w:r>
      <w:r w:rsidRPr="00F12530">
        <w:rPr>
          <w:rFonts w:asciiTheme="minorHAnsi" w:hAnsiTheme="minorHAnsi" w:cstheme="minorHAnsi"/>
          <w:color w:val="000000"/>
          <w:sz w:val="16"/>
          <w:szCs w:val="16"/>
        </w:rPr>
        <w:t xml:space="preserve"> W przypadku gdy wykonawca </w:t>
      </w:r>
      <w:r w:rsidRPr="00F12530">
        <w:rPr>
          <w:rFonts w:asciiTheme="minorHAnsi" w:hAnsiTheme="minorHAnsi" w:cstheme="minorHAnsi"/>
          <w:sz w:val="16"/>
          <w:szCs w:val="16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373E47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4E41C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EC5BAE">
      <w:pPr>
        <w:spacing w:after="0" w:line="360" w:lineRule="auto"/>
        <w:rPr>
          <w:rFonts w:cs="Arial"/>
        </w:rPr>
      </w:pPr>
    </w:p>
    <w:sectPr w:rsidR="00EC5BAE" w:rsidRPr="00EC5BAE" w:rsidSect="00507638">
      <w:headerReference w:type="default" r:id="rId8"/>
      <w:type w:val="continuous"/>
      <w:pgSz w:w="11906" w:h="16838"/>
      <w:pgMar w:top="1418" w:right="1417" w:bottom="851" w:left="1418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F2E695" w14:textId="77777777" w:rsidR="007170FA" w:rsidRDefault="007170FA" w:rsidP="005130A2">
      <w:pPr>
        <w:spacing w:after="0" w:line="240" w:lineRule="auto"/>
      </w:pPr>
      <w:r>
        <w:separator/>
      </w:r>
    </w:p>
  </w:endnote>
  <w:endnote w:type="continuationSeparator" w:id="0">
    <w:p w14:paraId="762E481A" w14:textId="77777777" w:rsidR="007170FA" w:rsidRDefault="007170FA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CA90FF" w14:textId="77777777" w:rsidR="007170FA" w:rsidRDefault="007170FA" w:rsidP="005130A2">
      <w:pPr>
        <w:spacing w:after="0" w:line="240" w:lineRule="auto"/>
      </w:pPr>
      <w:r>
        <w:separator/>
      </w:r>
    </w:p>
  </w:footnote>
  <w:footnote w:type="continuationSeparator" w:id="0">
    <w:p w14:paraId="46887375" w14:textId="77777777" w:rsidR="007170FA" w:rsidRDefault="007170FA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955DC6" w:rsidRDefault="00955DC6">
      <w:pPr>
        <w:pStyle w:val="Tekstprzypisudolnego"/>
      </w:pPr>
      <w:r>
        <w:rPr>
          <w:rStyle w:val="Odwoanieprzypisudolnego"/>
        </w:rPr>
        <w:footnoteRef/>
      </w:r>
      <w:r>
        <w:t xml:space="preserve"> Wybrać właściwe</w:t>
      </w:r>
    </w:p>
  </w:footnote>
  <w:footnote w:id="2">
    <w:p w14:paraId="4E2A0B4E" w14:textId="77777777" w:rsidR="00955DC6" w:rsidRPr="00021656" w:rsidRDefault="00955DC6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ypełnić tylko punkt I lub II</w:t>
      </w:r>
    </w:p>
  </w:footnote>
  <w:footnote w:id="3">
    <w:p w14:paraId="3E009F21" w14:textId="77777777" w:rsidR="00955DC6" w:rsidRPr="00021656" w:rsidRDefault="00955DC6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38E58F21" w14:textId="77777777" w:rsidR="00955DC6" w:rsidRPr="00EF5B74" w:rsidRDefault="00955DC6">
      <w:pPr>
        <w:pStyle w:val="Tekstprzypisudolnego"/>
        <w:rPr>
          <w:bCs/>
          <w:i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2D0C" w14:textId="77777777" w:rsidR="00955DC6" w:rsidRDefault="00955DC6">
    <w:pPr>
      <w:pStyle w:val="Nagwek"/>
    </w:pPr>
    <w:r>
      <w:rPr>
        <w:noProof/>
        <w:lang w:eastAsia="pl-PL"/>
      </w:rPr>
      <w:drawing>
        <wp:inline distT="0" distB="0" distL="0" distR="0" wp14:anchorId="2D97EC87" wp14:editId="3859B8E8">
          <wp:extent cx="5760720" cy="588065"/>
          <wp:effectExtent l="0" t="0" r="0" b="2540"/>
          <wp:docPr id="3" name="Obraz 3" descr="C:\Users\Adm\AppData\Local\Microsoft\Windows\INetCache\Content.Word\EFS_Samorzad_kolor-P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\AppData\Local\Microsoft\Windows\INetCache\Content.Word\EFS_Samorzad_kolor-P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8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E4BB8"/>
    <w:multiLevelType w:val="hybridMultilevel"/>
    <w:tmpl w:val="BA2A59B2"/>
    <w:lvl w:ilvl="0" w:tplc="36608E78">
      <w:start w:val="1"/>
      <w:numFmt w:val="upperRoman"/>
      <w:pStyle w:val="poziom1"/>
      <w:lvlText w:val="%1."/>
      <w:lvlJc w:val="right"/>
      <w:pPr>
        <w:ind w:left="720" w:hanging="360"/>
      </w:p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B20594B"/>
    <w:multiLevelType w:val="hybridMultilevel"/>
    <w:tmpl w:val="A09E7B18"/>
    <w:lvl w:ilvl="0" w:tplc="7F3484DC">
      <w:start w:val="1"/>
      <w:numFmt w:val="bullet"/>
      <w:lvlText w:val="-"/>
      <w:lvlJc w:val="left"/>
      <w:pPr>
        <w:ind w:left="786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6"/>
  </w:num>
  <w:num w:numId="4">
    <w:abstractNumId w:val="0"/>
  </w:num>
  <w:num w:numId="5">
    <w:abstractNumId w:val="5"/>
  </w:num>
  <w:num w:numId="6">
    <w:abstractNumId w:val="14"/>
  </w:num>
  <w:num w:numId="7">
    <w:abstractNumId w:val="8"/>
  </w:num>
  <w:num w:numId="8">
    <w:abstractNumId w:val="11"/>
  </w:num>
  <w:num w:numId="9">
    <w:abstractNumId w:val="13"/>
  </w:num>
  <w:num w:numId="10">
    <w:abstractNumId w:val="1"/>
  </w:num>
  <w:num w:numId="11">
    <w:abstractNumId w:val="15"/>
  </w:num>
  <w:num w:numId="12">
    <w:abstractNumId w:val="3"/>
  </w:num>
  <w:num w:numId="13">
    <w:abstractNumId w:val="2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144B6"/>
    <w:rsid w:val="00021656"/>
    <w:rsid w:val="00025115"/>
    <w:rsid w:val="00030F55"/>
    <w:rsid w:val="0003251A"/>
    <w:rsid w:val="00067952"/>
    <w:rsid w:val="00077E7D"/>
    <w:rsid w:val="000D28C0"/>
    <w:rsid w:val="0010535C"/>
    <w:rsid w:val="00151F4B"/>
    <w:rsid w:val="00152233"/>
    <w:rsid w:val="001821D6"/>
    <w:rsid w:val="001C03D6"/>
    <w:rsid w:val="001D676B"/>
    <w:rsid w:val="001E6AF8"/>
    <w:rsid w:val="00253E0B"/>
    <w:rsid w:val="00280B33"/>
    <w:rsid w:val="00305554"/>
    <w:rsid w:val="003143E6"/>
    <w:rsid w:val="00314EE6"/>
    <w:rsid w:val="00342B93"/>
    <w:rsid w:val="00373E47"/>
    <w:rsid w:val="00380AC3"/>
    <w:rsid w:val="0039360E"/>
    <w:rsid w:val="00394CC6"/>
    <w:rsid w:val="003A4808"/>
    <w:rsid w:val="004459C4"/>
    <w:rsid w:val="0045653D"/>
    <w:rsid w:val="004659CB"/>
    <w:rsid w:val="00474C95"/>
    <w:rsid w:val="00476E3D"/>
    <w:rsid w:val="00491A20"/>
    <w:rsid w:val="004E41C0"/>
    <w:rsid w:val="00507638"/>
    <w:rsid w:val="005130A2"/>
    <w:rsid w:val="00573328"/>
    <w:rsid w:val="005D2E39"/>
    <w:rsid w:val="00606235"/>
    <w:rsid w:val="00670035"/>
    <w:rsid w:val="0068256F"/>
    <w:rsid w:val="006B1162"/>
    <w:rsid w:val="006F5522"/>
    <w:rsid w:val="007109D2"/>
    <w:rsid w:val="007170FA"/>
    <w:rsid w:val="00726580"/>
    <w:rsid w:val="0073615A"/>
    <w:rsid w:val="007966D6"/>
    <w:rsid w:val="007A10DF"/>
    <w:rsid w:val="007B4678"/>
    <w:rsid w:val="007C0F08"/>
    <w:rsid w:val="007F4B2F"/>
    <w:rsid w:val="00822F28"/>
    <w:rsid w:val="00826537"/>
    <w:rsid w:val="00894DA6"/>
    <w:rsid w:val="008F1443"/>
    <w:rsid w:val="0090747A"/>
    <w:rsid w:val="00955DC6"/>
    <w:rsid w:val="00981A03"/>
    <w:rsid w:val="009A51CE"/>
    <w:rsid w:val="009D571B"/>
    <w:rsid w:val="00A16029"/>
    <w:rsid w:val="00A26140"/>
    <w:rsid w:val="00A81A72"/>
    <w:rsid w:val="00AC70E4"/>
    <w:rsid w:val="00AF3496"/>
    <w:rsid w:val="00B2085A"/>
    <w:rsid w:val="00B377FA"/>
    <w:rsid w:val="00B42106"/>
    <w:rsid w:val="00B60577"/>
    <w:rsid w:val="00BB2AB9"/>
    <w:rsid w:val="00BE1F45"/>
    <w:rsid w:val="00C06881"/>
    <w:rsid w:val="00C127B4"/>
    <w:rsid w:val="00C15223"/>
    <w:rsid w:val="00C34B14"/>
    <w:rsid w:val="00C46A98"/>
    <w:rsid w:val="00C636D7"/>
    <w:rsid w:val="00C76C30"/>
    <w:rsid w:val="00C938E7"/>
    <w:rsid w:val="00CF678A"/>
    <w:rsid w:val="00D03C1A"/>
    <w:rsid w:val="00D1149C"/>
    <w:rsid w:val="00D33BDC"/>
    <w:rsid w:val="00D52434"/>
    <w:rsid w:val="00D576B5"/>
    <w:rsid w:val="00D74126"/>
    <w:rsid w:val="00D821D2"/>
    <w:rsid w:val="00D864C4"/>
    <w:rsid w:val="00DA22B0"/>
    <w:rsid w:val="00DA511C"/>
    <w:rsid w:val="00DA659D"/>
    <w:rsid w:val="00DE010C"/>
    <w:rsid w:val="00E01EF8"/>
    <w:rsid w:val="00E0542B"/>
    <w:rsid w:val="00E24976"/>
    <w:rsid w:val="00E65F6C"/>
    <w:rsid w:val="00E716C1"/>
    <w:rsid w:val="00E71BE8"/>
    <w:rsid w:val="00EB737A"/>
    <w:rsid w:val="00EC5BAE"/>
    <w:rsid w:val="00EE6B5F"/>
    <w:rsid w:val="00EF5B74"/>
    <w:rsid w:val="00F94AA5"/>
    <w:rsid w:val="00FA54F3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3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34B14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C34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28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5C140-DC8A-4A1F-A675-9CEF55E39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64</Words>
  <Characters>7584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oanna Lipner</cp:lastModifiedBy>
  <cp:revision>2</cp:revision>
  <dcterms:created xsi:type="dcterms:W3CDTF">2020-08-14T08:10:00Z</dcterms:created>
  <dcterms:modified xsi:type="dcterms:W3CDTF">2020-08-14T08:10:00Z</dcterms:modified>
</cp:coreProperties>
</file>